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D05783" w14:textId="77777777" w:rsidR="00A21558" w:rsidRPr="00D7363B" w:rsidRDefault="002F4D2D" w:rsidP="00A21558">
      <w:pPr>
        <w:pStyle w:val="Sinespaciado"/>
        <w:jc w:val="center"/>
        <w:rPr>
          <w:rFonts w:ascii="Arial" w:hAnsi="Arial" w:cs="Arial"/>
          <w:b/>
          <w:sz w:val="24"/>
          <w:szCs w:val="24"/>
          <w:lang w:val="es-ES_tradnl"/>
        </w:rPr>
      </w:pPr>
      <w:r>
        <w:rPr>
          <w:rFonts w:ascii="Arial" w:hAnsi="Arial" w:cs="Arial"/>
          <w:b/>
          <w:noProof/>
          <w:sz w:val="24"/>
          <w:szCs w:val="24"/>
        </w:rPr>
        <w:pict w14:anchorId="10E775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3 Imagen" o:spid="_x0000_s1080" type="#_x0000_t75" alt="fisc1.png" style="position:absolute;left:0;text-align:left;margin-left:407.75pt;margin-top:-3.6pt;width:58.1pt;height:57.75pt;z-index:2;visibility:visible;mso-width-relative:margin;mso-height-relative:margin">
            <v:imagedata r:id="rId7" o:title="fisc1"/>
          </v:shape>
        </w:pict>
      </w:r>
      <w:r>
        <w:rPr>
          <w:rFonts w:ascii="Arial" w:hAnsi="Arial" w:cs="Arial"/>
          <w:b/>
          <w:noProof/>
          <w:sz w:val="24"/>
          <w:szCs w:val="24"/>
        </w:rPr>
        <w:pict w14:anchorId="1A96BC02">
          <v:shape id="1 Imagen" o:spid="_x0000_s1079" type="#_x0000_t75" alt="utp logo.png" style="position:absolute;left:0;text-align:left;margin-left:-4.55pt;margin-top:-9.6pt;width:63pt;height:58.4pt;z-index:1;visibility:visible">
            <v:imagedata r:id="rId8" o:title="utp logo"/>
          </v:shape>
        </w:pict>
      </w:r>
      <w:r w:rsidR="00A21558" w:rsidRPr="00D7363B">
        <w:rPr>
          <w:rFonts w:ascii="Arial" w:hAnsi="Arial" w:cs="Arial"/>
          <w:b/>
          <w:sz w:val="24"/>
          <w:szCs w:val="24"/>
          <w:lang w:val="es-ES_tradnl"/>
        </w:rPr>
        <w:t>Universidad Tecnológica de Panamá</w:t>
      </w:r>
    </w:p>
    <w:p w14:paraId="39B9FB9B" w14:textId="77777777" w:rsidR="00A21558" w:rsidRPr="00D7363B" w:rsidRDefault="00A21558" w:rsidP="00A21558">
      <w:pPr>
        <w:pStyle w:val="Sinespaciado"/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D7363B">
        <w:rPr>
          <w:rFonts w:ascii="Arial" w:hAnsi="Arial" w:cs="Arial"/>
          <w:b/>
          <w:sz w:val="24"/>
          <w:szCs w:val="24"/>
          <w:lang w:val="es-ES_tradnl"/>
        </w:rPr>
        <w:t>Facultad de Ingeniería de Sistemas Computacionales</w:t>
      </w:r>
    </w:p>
    <w:p w14:paraId="2EF639EF" w14:textId="77777777" w:rsidR="00A21558" w:rsidRPr="00D7363B" w:rsidRDefault="00A21558" w:rsidP="00A21558">
      <w:pPr>
        <w:pStyle w:val="Sinespaciado"/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D7363B">
        <w:rPr>
          <w:rFonts w:ascii="Arial" w:hAnsi="Arial" w:cs="Arial"/>
          <w:b/>
          <w:sz w:val="24"/>
          <w:szCs w:val="24"/>
          <w:lang w:val="es-ES_tradnl"/>
        </w:rPr>
        <w:t>BASE DE DATOS I</w:t>
      </w:r>
    </w:p>
    <w:p w14:paraId="60477328" w14:textId="77777777" w:rsidR="00A21558" w:rsidRPr="00D7363B" w:rsidRDefault="00A21558" w:rsidP="00A21558">
      <w:pPr>
        <w:rPr>
          <w:rFonts w:ascii="Arial" w:hAnsi="Arial" w:cs="Arial"/>
          <w:b/>
          <w:sz w:val="24"/>
          <w:szCs w:val="24"/>
        </w:rPr>
      </w:pPr>
    </w:p>
    <w:tbl>
      <w:tblPr>
        <w:tblW w:w="10755" w:type="dxa"/>
        <w:tblInd w:w="-7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80" w:firstRow="0" w:lastRow="0" w:firstColumn="1" w:lastColumn="0" w:noHBand="0" w:noVBand="1"/>
      </w:tblPr>
      <w:tblGrid>
        <w:gridCol w:w="1406"/>
        <w:gridCol w:w="142"/>
        <w:gridCol w:w="2522"/>
        <w:gridCol w:w="28"/>
        <w:gridCol w:w="709"/>
        <w:gridCol w:w="1134"/>
        <w:gridCol w:w="397"/>
        <w:gridCol w:w="1162"/>
        <w:gridCol w:w="993"/>
        <w:gridCol w:w="425"/>
        <w:gridCol w:w="1837"/>
      </w:tblGrid>
      <w:tr w:rsidR="009B767D" w:rsidRPr="009B767D" w14:paraId="39772920" w14:textId="77777777" w:rsidTr="000418E1">
        <w:trPr>
          <w:trHeight w:val="332"/>
        </w:trPr>
        <w:tc>
          <w:tcPr>
            <w:tcW w:w="41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8059F" w14:textId="77777777" w:rsidR="009B767D" w:rsidRPr="009B767D" w:rsidRDefault="009B767D" w:rsidP="009B767D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 w:rsidRPr="009B767D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 xml:space="preserve">DENOMINACIÓN DE LA ASIGNATURA: 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0C9202" w14:textId="77777777" w:rsidR="009B767D" w:rsidRPr="009B767D" w:rsidRDefault="009B767D" w:rsidP="009B767D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ES" w:eastAsia="es-ES"/>
              </w:rPr>
            </w:pPr>
            <w:r w:rsidRPr="009B767D">
              <w:rPr>
                <w:rFonts w:ascii="Arial" w:eastAsia="Times New Roman" w:hAnsi="Arial" w:cs="Arial"/>
                <w:b/>
                <w:sz w:val="20"/>
                <w:szCs w:val="20"/>
                <w:lang w:val="es-ES" w:eastAsia="es-ES"/>
              </w:rPr>
              <w:t>BASES DE DATOS I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A2A1F" w14:textId="77777777" w:rsidR="009B767D" w:rsidRPr="009B767D" w:rsidRDefault="009B767D" w:rsidP="009B767D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s-ES" w:eastAsia="es-ES"/>
              </w:rPr>
            </w:pPr>
            <w:r w:rsidRPr="009B767D">
              <w:rPr>
                <w:rFonts w:ascii="Arial" w:eastAsia="Times New Roman" w:hAnsi="Arial" w:cs="Arial"/>
                <w:bCs/>
                <w:sz w:val="20"/>
                <w:szCs w:val="20"/>
                <w:lang w:val="es-ES" w:eastAsia="es-ES"/>
              </w:rPr>
              <w:t>GRUPO: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EC779" w14:textId="3B29CC04" w:rsidR="009B767D" w:rsidRPr="001C4291" w:rsidRDefault="001C4291" w:rsidP="001C4291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ES" w:eastAsia="es-ES"/>
              </w:rPr>
            </w:pPr>
            <w:r w:rsidRPr="001C4291">
              <w:rPr>
                <w:rFonts w:ascii="Arial" w:hAnsi="Arial" w:cs="Arial"/>
                <w:sz w:val="20"/>
                <w:szCs w:val="20"/>
              </w:rPr>
              <w:t>VIL332</w:t>
            </w:r>
          </w:p>
        </w:tc>
      </w:tr>
      <w:tr w:rsidR="009B767D" w:rsidRPr="009B767D" w14:paraId="25E454E0" w14:textId="77777777" w:rsidTr="000418E1">
        <w:trPr>
          <w:trHeight w:val="332"/>
        </w:trPr>
        <w:tc>
          <w:tcPr>
            <w:tcW w:w="15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7184FF" w14:textId="77777777" w:rsidR="009B767D" w:rsidRPr="009B767D" w:rsidRDefault="009B767D" w:rsidP="009B767D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 w:rsidRPr="009B767D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 xml:space="preserve">PROFESORA:   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7F258" w14:textId="77777777" w:rsidR="009B767D" w:rsidRPr="009B767D" w:rsidRDefault="009B767D" w:rsidP="009B767D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ES" w:eastAsia="es-ES"/>
              </w:rPr>
            </w:pPr>
            <w:r w:rsidRPr="009B767D">
              <w:rPr>
                <w:rFonts w:ascii="Arial" w:eastAsia="Times New Roman" w:hAnsi="Arial" w:cs="Arial"/>
                <w:b/>
                <w:sz w:val="20"/>
                <w:szCs w:val="20"/>
                <w:lang w:val="es-MX" w:eastAsia="es-ES"/>
              </w:rPr>
              <w:t>ING. MAYLIN CHÉRIGO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8ED49" w14:textId="389766EE" w:rsidR="009B767D" w:rsidRPr="009B767D" w:rsidRDefault="009B767D" w:rsidP="009B767D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 w:eastAsia="es-ES"/>
              </w:rPr>
            </w:pPr>
            <w:r w:rsidRPr="009B767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 w:eastAsia="es-ES"/>
              </w:rPr>
              <w:t>LABORATORIO N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 w:eastAsia="es-ES"/>
              </w:rPr>
              <w:t>o</w:t>
            </w:r>
            <w:r w:rsidRPr="009B767D"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 w:eastAsia="es-ES"/>
              </w:rPr>
              <w:t xml:space="preserve">: </w:t>
            </w:r>
            <w:r>
              <w:rPr>
                <w:rFonts w:ascii="Arial" w:eastAsia="Times New Roman" w:hAnsi="Arial" w:cs="Arial"/>
                <w:b/>
                <w:bCs/>
                <w:sz w:val="20"/>
                <w:szCs w:val="20"/>
                <w:lang w:val="es-ES" w:eastAsia="es-ES"/>
              </w:rPr>
              <w:t>6</w:t>
            </w:r>
          </w:p>
        </w:tc>
        <w:tc>
          <w:tcPr>
            <w:tcW w:w="44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ED0FE" w14:textId="2A52B520" w:rsidR="009B767D" w:rsidRPr="009B767D" w:rsidRDefault="009B767D" w:rsidP="009B767D">
            <w:pPr>
              <w:spacing w:after="0" w:line="259" w:lineRule="auto"/>
              <w:contextualSpacing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  <w:r w:rsidRPr="009B767D">
              <w:rPr>
                <w:rFonts w:ascii="Arial" w:hAnsi="Arial" w:cs="Arial"/>
                <w:sz w:val="20"/>
                <w:szCs w:val="20"/>
              </w:rPr>
              <w:t xml:space="preserve">Uso de las funciones de agregación y de agrupación dentro de la cláusula </w:t>
            </w:r>
            <w:proofErr w:type="spellStart"/>
            <w:r w:rsidRPr="009B767D">
              <w:rPr>
                <w:rFonts w:ascii="Arial" w:hAnsi="Arial" w:cs="Arial"/>
                <w:sz w:val="20"/>
                <w:szCs w:val="20"/>
              </w:rPr>
              <w:t>Select</w:t>
            </w:r>
            <w:proofErr w:type="spellEnd"/>
            <w:r w:rsidRPr="009B767D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9B767D" w:rsidRPr="009B767D" w14:paraId="716E6E00" w14:textId="77777777" w:rsidTr="009B767D">
        <w:trPr>
          <w:trHeight w:val="484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8DC7B" w14:textId="77777777" w:rsidR="009B767D" w:rsidRPr="009B767D" w:rsidRDefault="009B767D" w:rsidP="009B767D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 w:rsidRPr="009B767D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NOMBRE: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F42FC" w14:textId="6C01A635" w:rsidR="009B767D" w:rsidRPr="009B767D" w:rsidRDefault="00346639" w:rsidP="009B767D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MX" w:eastAsia="es-ES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val="es-MX" w:eastAsia="es-ES"/>
              </w:rPr>
              <w:t>JOY NELAT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C99165" w14:textId="77777777" w:rsidR="009B767D" w:rsidRPr="009B767D" w:rsidRDefault="009B767D" w:rsidP="009B767D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 w:rsidRPr="009B767D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CÉDULA: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B8CFC" w14:textId="2DC6F903" w:rsidR="009B767D" w:rsidRPr="009B767D" w:rsidRDefault="00346639" w:rsidP="009B76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ES" w:eastAsia="es-ES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val="es-ES" w:eastAsia="es-ES"/>
              </w:rPr>
              <w:t>8-902-128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C695B" w14:textId="77777777" w:rsidR="009B767D" w:rsidRPr="009B767D" w:rsidRDefault="009B767D" w:rsidP="009B767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</w:pPr>
            <w:r w:rsidRPr="009B767D">
              <w:rPr>
                <w:rFonts w:ascii="Arial" w:eastAsia="Times New Roman" w:hAnsi="Arial" w:cs="Arial"/>
                <w:sz w:val="20"/>
                <w:szCs w:val="20"/>
                <w:lang w:val="es-ES" w:eastAsia="es-ES"/>
              </w:rPr>
              <w:t>FECHA:</w:t>
            </w:r>
          </w:p>
        </w:tc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27851" w14:textId="42DBA3CE" w:rsidR="009B767D" w:rsidRPr="009B767D" w:rsidRDefault="00E94E94" w:rsidP="009B767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MX" w:eastAsia="es-ES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  <w:lang w:val="es-MX" w:eastAsia="es-ES"/>
              </w:rPr>
              <w:t>24-06-2021</w:t>
            </w:r>
          </w:p>
        </w:tc>
      </w:tr>
    </w:tbl>
    <w:p w14:paraId="37D43E94" w14:textId="77777777" w:rsidR="00027A06" w:rsidRPr="00D7363B" w:rsidRDefault="00027A06" w:rsidP="009B767D">
      <w:pPr>
        <w:spacing w:after="0" w:line="259" w:lineRule="auto"/>
        <w:contextualSpacing/>
        <w:jc w:val="both"/>
        <w:rPr>
          <w:rFonts w:ascii="Arial" w:hAnsi="Arial" w:cs="Arial"/>
          <w:sz w:val="24"/>
          <w:szCs w:val="24"/>
          <w:lang w:val="es-MX"/>
        </w:rPr>
      </w:pPr>
    </w:p>
    <w:p w14:paraId="7D26A630" w14:textId="174FD5A8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sz w:val="24"/>
          <w:szCs w:val="24"/>
          <w:lang w:val="es-MX"/>
        </w:rPr>
      </w:pPr>
      <w:r w:rsidRPr="00D7363B">
        <w:rPr>
          <w:rFonts w:ascii="Arial" w:hAnsi="Arial" w:cs="Arial"/>
          <w:b/>
          <w:sz w:val="24"/>
          <w:szCs w:val="24"/>
        </w:rPr>
        <w:t>TEMAS:</w:t>
      </w:r>
      <w:r w:rsidRPr="00D7363B">
        <w:rPr>
          <w:rFonts w:ascii="Arial" w:hAnsi="Arial" w:cs="Arial"/>
          <w:sz w:val="24"/>
          <w:szCs w:val="24"/>
          <w:lang w:val="es-MX"/>
        </w:rPr>
        <w:t xml:space="preserve"> </w:t>
      </w:r>
    </w:p>
    <w:p w14:paraId="4EC26FC1" w14:textId="425E26BF" w:rsidR="00E12F8E" w:rsidRPr="00D7363B" w:rsidRDefault="005877AE" w:rsidP="00E12F8E">
      <w:pPr>
        <w:numPr>
          <w:ilvl w:val="1"/>
          <w:numId w:val="17"/>
        </w:numPr>
        <w:spacing w:after="0" w:line="259" w:lineRule="auto"/>
        <w:contextualSpacing/>
        <w:jc w:val="both"/>
        <w:rPr>
          <w:rFonts w:ascii="Arial" w:hAnsi="Arial" w:cs="Arial"/>
          <w:sz w:val="24"/>
          <w:szCs w:val="24"/>
          <w:lang w:val="es-MX"/>
        </w:rPr>
      </w:pPr>
      <w:r w:rsidRPr="00D7363B">
        <w:rPr>
          <w:rFonts w:ascii="Arial" w:hAnsi="Arial" w:cs="Arial"/>
          <w:sz w:val="24"/>
          <w:szCs w:val="24"/>
          <w:lang w:val="es-MX"/>
        </w:rPr>
        <w:t xml:space="preserve">Funciones Min, Max, Sum, AVG, </w:t>
      </w:r>
      <w:proofErr w:type="spellStart"/>
      <w:r w:rsidRPr="00D7363B">
        <w:rPr>
          <w:rFonts w:ascii="Arial" w:hAnsi="Arial" w:cs="Arial"/>
          <w:sz w:val="24"/>
          <w:szCs w:val="24"/>
          <w:lang w:val="es-MX"/>
        </w:rPr>
        <w:t>Count</w:t>
      </w:r>
      <w:proofErr w:type="spellEnd"/>
    </w:p>
    <w:p w14:paraId="6AF1D8B5" w14:textId="5B7C2AF9" w:rsidR="00E12F8E" w:rsidRPr="009B767D" w:rsidRDefault="005877AE" w:rsidP="009B767D">
      <w:pPr>
        <w:numPr>
          <w:ilvl w:val="1"/>
          <w:numId w:val="17"/>
        </w:numPr>
        <w:spacing w:after="0" w:line="259" w:lineRule="auto"/>
        <w:contextualSpacing/>
        <w:jc w:val="both"/>
        <w:rPr>
          <w:rFonts w:ascii="Arial" w:hAnsi="Arial" w:cs="Arial"/>
          <w:sz w:val="24"/>
          <w:szCs w:val="24"/>
          <w:lang w:val="en-US"/>
        </w:rPr>
      </w:pPr>
      <w:proofErr w:type="spellStart"/>
      <w:r w:rsidRPr="00D7363B">
        <w:rPr>
          <w:rFonts w:ascii="Arial" w:hAnsi="Arial" w:cs="Arial"/>
          <w:sz w:val="24"/>
          <w:szCs w:val="24"/>
          <w:lang w:val="en-US"/>
        </w:rPr>
        <w:t>Funciones</w:t>
      </w:r>
      <w:proofErr w:type="spellEnd"/>
      <w:r w:rsidRPr="00D7363B">
        <w:rPr>
          <w:rFonts w:ascii="Arial" w:hAnsi="Arial" w:cs="Arial"/>
          <w:sz w:val="24"/>
          <w:szCs w:val="24"/>
          <w:lang w:val="en-US"/>
        </w:rPr>
        <w:t xml:space="preserve"> Group by, Group by Having</w:t>
      </w:r>
    </w:p>
    <w:p w14:paraId="733E3159" w14:textId="77777777" w:rsidR="00027A06" w:rsidRPr="00D7363B" w:rsidRDefault="00027A06" w:rsidP="00E12F8E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  <w:lang w:val="en-US" w:eastAsia="es-ES"/>
        </w:rPr>
      </w:pPr>
    </w:p>
    <w:p w14:paraId="5B137590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OBJETIVO(S):</w:t>
      </w:r>
    </w:p>
    <w:p w14:paraId="3FF1E16C" w14:textId="3D6BFB7B" w:rsidR="00E12F8E" w:rsidRPr="009B767D" w:rsidRDefault="00E12F8E" w:rsidP="009B767D">
      <w:pPr>
        <w:numPr>
          <w:ilvl w:val="0"/>
          <w:numId w:val="21"/>
        </w:numPr>
        <w:spacing w:before="100" w:beforeAutospacing="1" w:after="160" w:afterAutospacing="1" w:line="259" w:lineRule="auto"/>
        <w:ind w:left="709" w:hanging="349"/>
        <w:contextualSpacing/>
        <w:jc w:val="both"/>
        <w:rPr>
          <w:rFonts w:ascii="Arial" w:hAnsi="Arial" w:cs="Arial"/>
          <w:i/>
          <w:sz w:val="24"/>
          <w:szCs w:val="24"/>
          <w:lang w:val="es-ES"/>
        </w:rPr>
      </w:pPr>
      <w:r w:rsidRPr="00D7363B">
        <w:rPr>
          <w:rFonts w:ascii="Arial" w:eastAsia="Times New Roman" w:hAnsi="Arial" w:cs="Arial"/>
          <w:sz w:val="24"/>
          <w:szCs w:val="24"/>
          <w:lang w:val="es-ES" w:eastAsia="es-ES"/>
        </w:rPr>
        <w:tab/>
      </w:r>
      <w:r w:rsidR="005877AE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Conocer el uso de las funciones de agregado y de agrupamiento en la cláusula </w:t>
      </w:r>
      <w:proofErr w:type="spellStart"/>
      <w:r w:rsidR="009B767D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Select</w:t>
      </w:r>
      <w:proofErr w:type="spellEnd"/>
      <w:r w:rsidR="005877AE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a través del desarrollo de ejemplos.</w:t>
      </w:r>
    </w:p>
    <w:p w14:paraId="3E5D974C" w14:textId="77777777" w:rsidR="009B767D" w:rsidRDefault="009B767D" w:rsidP="009B767D">
      <w:pPr>
        <w:pStyle w:val="Prrafodelista"/>
        <w:numPr>
          <w:ilvl w:val="0"/>
          <w:numId w:val="17"/>
        </w:numPr>
        <w:spacing w:before="120" w:after="120"/>
        <w:contextualSpacing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b/>
          <w:bCs/>
          <w:iCs/>
          <w:sz w:val="24"/>
          <w:szCs w:val="24"/>
        </w:rPr>
        <w:t>INSTRUCCIONES</w:t>
      </w:r>
      <w:r>
        <w:rPr>
          <w:rFonts w:ascii="Arial" w:hAnsi="Arial" w:cs="Arial"/>
          <w:b/>
          <w:iCs/>
          <w:sz w:val="24"/>
          <w:szCs w:val="24"/>
        </w:rPr>
        <w:t>:</w:t>
      </w:r>
      <w:r>
        <w:rPr>
          <w:rFonts w:ascii="Arial" w:hAnsi="Arial" w:cs="Arial"/>
          <w:b/>
          <w:bCs/>
          <w:iCs/>
          <w:sz w:val="24"/>
          <w:szCs w:val="24"/>
        </w:rPr>
        <w:t xml:space="preserve"> </w:t>
      </w:r>
    </w:p>
    <w:p w14:paraId="278220C4" w14:textId="77777777" w:rsidR="009B767D" w:rsidRDefault="009B767D" w:rsidP="009B767D">
      <w:pPr>
        <w:pStyle w:val="Prrafodelista"/>
        <w:numPr>
          <w:ilvl w:val="0"/>
          <w:numId w:val="24"/>
        </w:numPr>
        <w:spacing w:before="120" w:after="120"/>
        <w:contextualSpacing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 xml:space="preserve">Entrega individual.  </w:t>
      </w:r>
    </w:p>
    <w:p w14:paraId="462FD718" w14:textId="77777777" w:rsidR="009B767D" w:rsidRDefault="009B767D" w:rsidP="009B767D">
      <w:pPr>
        <w:pStyle w:val="Prrafodelista"/>
        <w:numPr>
          <w:ilvl w:val="0"/>
          <w:numId w:val="24"/>
        </w:numPr>
        <w:spacing w:before="120" w:after="120"/>
        <w:contextualSpacing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  <w:lang w:val="es-419"/>
        </w:rPr>
        <w:t>No coloque una página de presentación al documento. Utilizar el documento actual como base.</w:t>
      </w:r>
    </w:p>
    <w:p w14:paraId="345B9008" w14:textId="77777777" w:rsidR="009B767D" w:rsidRDefault="009B767D" w:rsidP="009B767D">
      <w:pPr>
        <w:pStyle w:val="Prrafodelista"/>
        <w:numPr>
          <w:ilvl w:val="0"/>
          <w:numId w:val="24"/>
        </w:numPr>
        <w:spacing w:before="120" w:after="120"/>
        <w:contextualSpacing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  <w:lang w:val="es-419"/>
        </w:rPr>
        <w:t xml:space="preserve">Coloque la referencia utilizadas. </w:t>
      </w:r>
    </w:p>
    <w:p w14:paraId="37B1545B" w14:textId="74AE47F0" w:rsidR="009B767D" w:rsidRDefault="009B767D" w:rsidP="009B767D">
      <w:pPr>
        <w:pStyle w:val="Prrafodelista"/>
        <w:numPr>
          <w:ilvl w:val="0"/>
          <w:numId w:val="24"/>
        </w:numPr>
        <w:spacing w:before="120" w:after="120"/>
        <w:contextualSpacing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  <w:lang w:val="es-419"/>
        </w:rPr>
        <w:t xml:space="preserve">Transforme a formato PDF, con el nombre: </w:t>
      </w:r>
      <w:proofErr w:type="spellStart"/>
      <w:r>
        <w:rPr>
          <w:rFonts w:ascii="Arial" w:hAnsi="Arial" w:cs="Arial"/>
          <w:iCs/>
          <w:sz w:val="24"/>
          <w:szCs w:val="24"/>
          <w:u w:val="single"/>
          <w:lang w:val="es-419"/>
        </w:rPr>
        <w:t>Nombre.Apellido</w:t>
      </w:r>
      <w:proofErr w:type="spellEnd"/>
      <w:r>
        <w:rPr>
          <w:rFonts w:ascii="Arial" w:hAnsi="Arial" w:cs="Arial"/>
          <w:iCs/>
          <w:sz w:val="24"/>
          <w:szCs w:val="24"/>
          <w:u w:val="single"/>
          <w:lang w:val="es-419"/>
        </w:rPr>
        <w:t xml:space="preserve"> - Laboratorio #</w:t>
      </w:r>
    </w:p>
    <w:p w14:paraId="4EC62F8E" w14:textId="7B35F734" w:rsidR="00027A06" w:rsidRPr="009B767D" w:rsidRDefault="009B767D" w:rsidP="009B767D">
      <w:pPr>
        <w:pStyle w:val="Prrafodelista"/>
        <w:numPr>
          <w:ilvl w:val="0"/>
          <w:numId w:val="24"/>
        </w:numPr>
        <w:spacing w:before="120" w:after="120"/>
        <w:contextualSpacing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El trabajo debe ser entregado a través de la plataforma Campus Virtual UTP, en la sección asignada, en la hora y fecha asignada.</w:t>
      </w:r>
    </w:p>
    <w:p w14:paraId="60598AE3" w14:textId="77777777" w:rsidR="009B767D" w:rsidRPr="009B767D" w:rsidRDefault="009B767D" w:rsidP="009B767D">
      <w:pPr>
        <w:pStyle w:val="Prrafodelista"/>
        <w:spacing w:before="120" w:after="120"/>
        <w:ind w:left="720"/>
        <w:contextualSpacing/>
        <w:rPr>
          <w:rFonts w:ascii="Arial" w:hAnsi="Arial" w:cs="Arial"/>
          <w:bCs/>
          <w:iCs/>
          <w:sz w:val="24"/>
          <w:szCs w:val="24"/>
        </w:rPr>
      </w:pPr>
    </w:p>
    <w:p w14:paraId="3D61CE51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i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 xml:space="preserve">METODOLOGÍA: </w:t>
      </w:r>
    </w:p>
    <w:p w14:paraId="6C34CA59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Para presentar el informe de los resultados obtenidos, haga captura de pantalla desde el SQL Server mostrando la instrucción y el resultado de la consulta generada por la misma.  </w:t>
      </w:r>
    </w:p>
    <w:p w14:paraId="404398C4" w14:textId="77777777" w:rsidR="00E12F8E" w:rsidRPr="00D7363B" w:rsidRDefault="00E12F8E" w:rsidP="00E12F8E">
      <w:pPr>
        <w:spacing w:after="16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</w:p>
    <w:p w14:paraId="00D813AD" w14:textId="53F2BF06" w:rsidR="00E12F8E" w:rsidRPr="00D7363B" w:rsidRDefault="00E12F8E" w:rsidP="009B767D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Copie estas capturas de pantalla en la sección </w:t>
      </w:r>
      <w:r w:rsidR="005206D9">
        <w:rPr>
          <w:rFonts w:ascii="Arial" w:hAnsi="Arial" w:cs="Arial"/>
          <w:sz w:val="24"/>
          <w:szCs w:val="24"/>
        </w:rPr>
        <w:t xml:space="preserve">indicada </w:t>
      </w:r>
      <w:r w:rsidRPr="00D7363B">
        <w:rPr>
          <w:rFonts w:ascii="Arial" w:hAnsi="Arial" w:cs="Arial"/>
          <w:sz w:val="24"/>
          <w:szCs w:val="24"/>
        </w:rPr>
        <w:t xml:space="preserve">de esta guía, en el número </w:t>
      </w:r>
      <w:r w:rsidR="005206D9">
        <w:rPr>
          <w:rFonts w:ascii="Arial" w:hAnsi="Arial" w:cs="Arial"/>
          <w:sz w:val="24"/>
          <w:szCs w:val="24"/>
        </w:rPr>
        <w:t>correspondiente</w:t>
      </w:r>
      <w:r w:rsidRPr="00D7363B">
        <w:rPr>
          <w:rFonts w:ascii="Arial" w:hAnsi="Arial" w:cs="Arial"/>
          <w:sz w:val="24"/>
          <w:szCs w:val="24"/>
        </w:rPr>
        <w:t xml:space="preserve"> en la sección (PROCEDIMIENTO). Corte y sólo presente el área de trabajo donde aparece la instrucción y el resultado obtenido, no incluya el explorador de objetos, el menú de opciones ni la barra de herramientas estándar en su respuesta final.</w:t>
      </w:r>
    </w:p>
    <w:p w14:paraId="7C777257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</w:p>
    <w:p w14:paraId="0D6A710A" w14:textId="0A63AE47" w:rsidR="00A21558" w:rsidRPr="00D7363B" w:rsidRDefault="005877A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PROCEDIMIENTO O ENUNCIADO</w:t>
      </w:r>
      <w:r w:rsidR="00E12F8E" w:rsidRPr="00D7363B">
        <w:rPr>
          <w:rFonts w:ascii="Arial" w:hAnsi="Arial" w:cs="Arial"/>
          <w:b/>
          <w:sz w:val="24"/>
          <w:szCs w:val="24"/>
        </w:rPr>
        <w:t xml:space="preserve"> DE LA EXPERIENCIA:  </w:t>
      </w:r>
    </w:p>
    <w:p w14:paraId="477F4E32" w14:textId="52EAE9AC" w:rsidR="00E12F8E" w:rsidRPr="00D7363B" w:rsidRDefault="00A21558" w:rsidP="00A21558">
      <w:pPr>
        <w:spacing w:after="0" w:line="259" w:lineRule="auto"/>
        <w:ind w:left="360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T</w:t>
      </w:r>
      <w:r w:rsidR="00E12F8E" w:rsidRPr="00D7363B">
        <w:rPr>
          <w:rFonts w:ascii="Arial" w:hAnsi="Arial" w:cs="Arial"/>
          <w:sz w:val="24"/>
          <w:szCs w:val="24"/>
        </w:rPr>
        <w:t>odo lo indi</w:t>
      </w:r>
      <w:r w:rsidRPr="00D7363B">
        <w:rPr>
          <w:rFonts w:ascii="Arial" w:hAnsi="Arial" w:cs="Arial"/>
          <w:sz w:val="24"/>
          <w:szCs w:val="24"/>
        </w:rPr>
        <w:t>cado en color verde corresponde</w:t>
      </w:r>
      <w:r w:rsidR="00E12F8E" w:rsidRPr="00D7363B">
        <w:rPr>
          <w:rFonts w:ascii="Arial" w:hAnsi="Arial" w:cs="Arial"/>
          <w:sz w:val="24"/>
          <w:szCs w:val="24"/>
        </w:rPr>
        <w:t xml:space="preserve"> a acc</w:t>
      </w:r>
      <w:r w:rsidRPr="00D7363B">
        <w:rPr>
          <w:rFonts w:ascii="Arial" w:hAnsi="Arial" w:cs="Arial"/>
          <w:sz w:val="24"/>
          <w:szCs w:val="24"/>
        </w:rPr>
        <w:t>iones que usted deberá ejecutar. La primera sección es una serie de ejemplos que debe realizar para familiarizarse con el uso de l</w:t>
      </w:r>
      <w:r w:rsidR="005877AE" w:rsidRPr="00D7363B">
        <w:rPr>
          <w:rFonts w:ascii="Arial" w:hAnsi="Arial" w:cs="Arial"/>
          <w:sz w:val="24"/>
          <w:szCs w:val="24"/>
        </w:rPr>
        <w:t xml:space="preserve">as funciones </w:t>
      </w:r>
      <w:r w:rsidRPr="00D7363B">
        <w:rPr>
          <w:rFonts w:ascii="Arial" w:hAnsi="Arial" w:cs="Arial"/>
          <w:sz w:val="24"/>
          <w:szCs w:val="24"/>
        </w:rPr>
        <w:t>que se tratan en este tema.</w:t>
      </w:r>
    </w:p>
    <w:p w14:paraId="31E863F5" w14:textId="4120117F" w:rsidR="005877AE" w:rsidRPr="00D7363B" w:rsidRDefault="0077139A" w:rsidP="005877AE">
      <w:pPr>
        <w:spacing w:after="0" w:line="259" w:lineRule="auto"/>
        <w:ind w:left="360"/>
        <w:contextualSpacing/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eastAsia="Times New Roman" w:hAnsi="Arial" w:cs="Arial"/>
          <w:sz w:val="24"/>
          <w:szCs w:val="24"/>
          <w:lang w:val="es-MX" w:eastAsia="es-ES"/>
        </w:rPr>
        <w:br w:type="page"/>
      </w:r>
      <w:r w:rsidR="005877AE" w:rsidRPr="00D7363B">
        <w:rPr>
          <w:rFonts w:ascii="Arial" w:hAnsi="Arial" w:cs="Arial"/>
          <w:b/>
          <w:sz w:val="24"/>
          <w:szCs w:val="24"/>
        </w:rPr>
        <w:lastRenderedPageBreak/>
        <w:t>Funciones de agregación básicas:</w:t>
      </w:r>
      <w:r w:rsidR="005877AE" w:rsidRPr="00D7363B">
        <w:rPr>
          <w:rFonts w:ascii="Arial" w:hAnsi="Arial" w:cs="Arial"/>
          <w:sz w:val="24"/>
          <w:szCs w:val="24"/>
        </w:rPr>
        <w:t xml:space="preserve"> proporcionan a SQL utilidades de cálculo sobre los datos de las tablas.</w:t>
      </w:r>
    </w:p>
    <w:tbl>
      <w:tblPr>
        <w:tblpPr w:leftFromText="141" w:rightFromText="141" w:vertAnchor="text" w:horzAnchor="margin" w:tblpXSpec="center" w:tblpY="20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5"/>
        <w:gridCol w:w="6313"/>
      </w:tblGrid>
      <w:tr w:rsidR="000C0224" w:rsidRPr="000C0224" w14:paraId="3D1AEEB5" w14:textId="77777777" w:rsidTr="000C0224">
        <w:tc>
          <w:tcPr>
            <w:tcW w:w="1715" w:type="dxa"/>
            <w:shd w:val="clear" w:color="auto" w:fill="auto"/>
            <w:vAlign w:val="center"/>
          </w:tcPr>
          <w:p w14:paraId="3B4F7111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0C0224">
              <w:rPr>
                <w:rFonts w:ascii="Arial" w:hAnsi="Arial" w:cs="Arial"/>
                <w:bCs/>
                <w:sz w:val="24"/>
                <w:szCs w:val="24"/>
              </w:rPr>
              <w:t>MAX(</w:t>
            </w:r>
            <w:proofErr w:type="gramEnd"/>
            <w:r w:rsidRPr="000C0224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71B16274" w14:textId="77777777" w:rsidR="005877AE" w:rsidRPr="000C0224" w:rsidRDefault="005877AE" w:rsidP="000C0224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sz w:val="24"/>
                <w:szCs w:val="24"/>
              </w:rPr>
              <w:t>Devuelve el mayor valor de una columna</w:t>
            </w:r>
          </w:p>
        </w:tc>
      </w:tr>
      <w:tr w:rsidR="000C0224" w:rsidRPr="000C0224" w14:paraId="4F664E4E" w14:textId="77777777" w:rsidTr="000C0224">
        <w:tc>
          <w:tcPr>
            <w:tcW w:w="1715" w:type="dxa"/>
            <w:shd w:val="clear" w:color="auto" w:fill="auto"/>
            <w:vAlign w:val="center"/>
          </w:tcPr>
          <w:p w14:paraId="4D446541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0C0224">
              <w:rPr>
                <w:rFonts w:ascii="Arial" w:hAnsi="Arial" w:cs="Arial"/>
                <w:bCs/>
                <w:sz w:val="24"/>
                <w:szCs w:val="24"/>
              </w:rPr>
              <w:t>MIN(</w:t>
            </w:r>
            <w:proofErr w:type="gramEnd"/>
            <w:r w:rsidRPr="000C0224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53ED3DBD" w14:textId="77777777" w:rsidR="005877AE" w:rsidRPr="000C0224" w:rsidRDefault="005877AE" w:rsidP="000C0224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sz w:val="24"/>
                <w:szCs w:val="24"/>
              </w:rPr>
              <w:t>Devuelve el valor mínimo de una columna dada.</w:t>
            </w:r>
          </w:p>
        </w:tc>
      </w:tr>
      <w:tr w:rsidR="000C0224" w:rsidRPr="000C0224" w14:paraId="11DAD3A3" w14:textId="77777777" w:rsidTr="000C0224">
        <w:tc>
          <w:tcPr>
            <w:tcW w:w="1715" w:type="dxa"/>
            <w:shd w:val="clear" w:color="auto" w:fill="auto"/>
            <w:vAlign w:val="center"/>
          </w:tcPr>
          <w:p w14:paraId="22D6ED97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0C0224">
              <w:rPr>
                <w:rFonts w:ascii="Arial" w:hAnsi="Arial" w:cs="Arial"/>
                <w:bCs/>
                <w:sz w:val="24"/>
                <w:szCs w:val="24"/>
              </w:rPr>
              <w:t>SUM(</w:t>
            </w:r>
            <w:proofErr w:type="gramEnd"/>
            <w:r w:rsidRPr="000C0224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2A6578DF" w14:textId="77777777" w:rsidR="005877AE" w:rsidRPr="000C0224" w:rsidRDefault="005877AE" w:rsidP="000C0224">
            <w:pPr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sz w:val="24"/>
                <w:szCs w:val="24"/>
              </w:rPr>
              <w:t>Devuelve el valor de la suma de los valores del campo</w:t>
            </w:r>
          </w:p>
        </w:tc>
      </w:tr>
      <w:tr w:rsidR="000C0224" w:rsidRPr="000C0224" w14:paraId="560152EB" w14:textId="77777777" w:rsidTr="000C0224">
        <w:tc>
          <w:tcPr>
            <w:tcW w:w="1715" w:type="dxa"/>
            <w:shd w:val="clear" w:color="auto" w:fill="auto"/>
            <w:vAlign w:val="center"/>
          </w:tcPr>
          <w:p w14:paraId="12F5D8C7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proofErr w:type="gramStart"/>
            <w:r w:rsidRPr="000C0224">
              <w:rPr>
                <w:rFonts w:ascii="Arial" w:hAnsi="Arial" w:cs="Arial"/>
                <w:bCs/>
                <w:sz w:val="24"/>
                <w:szCs w:val="24"/>
              </w:rPr>
              <w:t>COUNT(</w:t>
            </w:r>
            <w:proofErr w:type="gramEnd"/>
            <w:r w:rsidRPr="000C0224">
              <w:rPr>
                <w:rFonts w:ascii="Arial" w:hAnsi="Arial" w:cs="Arial"/>
                <w:bCs/>
                <w:sz w:val="24"/>
                <w:szCs w:val="24"/>
              </w:rPr>
              <w:t xml:space="preserve">*)  </w:t>
            </w:r>
            <w:proofErr w:type="spellStart"/>
            <w:r w:rsidRPr="000C0224">
              <w:rPr>
                <w:rFonts w:ascii="Arial" w:hAnsi="Arial" w:cs="Arial"/>
                <w:bCs/>
                <w:sz w:val="24"/>
                <w:szCs w:val="24"/>
              </w:rPr>
              <w:t>ó</w:t>
            </w:r>
            <w:proofErr w:type="spellEnd"/>
            <w:r w:rsidRPr="000C0224">
              <w:rPr>
                <w:rFonts w:ascii="Arial" w:hAnsi="Arial" w:cs="Arial"/>
                <w:bCs/>
                <w:sz w:val="24"/>
                <w:szCs w:val="24"/>
              </w:rPr>
              <w:t xml:space="preserve"> COUNT (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7C8A057C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sz w:val="24"/>
                <w:szCs w:val="24"/>
              </w:rPr>
              <w:t>Cuenta el número de filas que cumplen con la condición solicitada</w:t>
            </w:r>
          </w:p>
        </w:tc>
      </w:tr>
      <w:tr w:rsidR="000C0224" w:rsidRPr="000C0224" w14:paraId="7E33D06C" w14:textId="77777777" w:rsidTr="000C0224">
        <w:tc>
          <w:tcPr>
            <w:tcW w:w="1715" w:type="dxa"/>
            <w:shd w:val="clear" w:color="auto" w:fill="auto"/>
            <w:vAlign w:val="center"/>
          </w:tcPr>
          <w:p w14:paraId="0BD6D85E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bCs/>
                <w:sz w:val="24"/>
                <w:szCs w:val="24"/>
              </w:rPr>
            </w:pPr>
            <w:proofErr w:type="gramStart"/>
            <w:r w:rsidRPr="000C0224">
              <w:rPr>
                <w:rFonts w:ascii="Arial" w:hAnsi="Arial" w:cs="Arial"/>
                <w:bCs/>
                <w:sz w:val="24"/>
                <w:szCs w:val="24"/>
              </w:rPr>
              <w:t>AVG(</w:t>
            </w:r>
            <w:proofErr w:type="gramEnd"/>
            <w:r w:rsidRPr="000C0224">
              <w:rPr>
                <w:rFonts w:ascii="Arial" w:hAnsi="Arial" w:cs="Arial"/>
                <w:bCs/>
                <w:sz w:val="24"/>
                <w:szCs w:val="24"/>
              </w:rPr>
              <w:t>)</w:t>
            </w:r>
          </w:p>
        </w:tc>
        <w:tc>
          <w:tcPr>
            <w:tcW w:w="6313" w:type="dxa"/>
            <w:shd w:val="clear" w:color="auto" w:fill="auto"/>
            <w:vAlign w:val="center"/>
          </w:tcPr>
          <w:p w14:paraId="4C373D34" w14:textId="77777777" w:rsidR="005877AE" w:rsidRPr="000C0224" w:rsidRDefault="005877AE" w:rsidP="000C0224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sz w:val="24"/>
                <w:szCs w:val="24"/>
              </w:rPr>
            </w:pPr>
            <w:r w:rsidRPr="000C0224">
              <w:rPr>
                <w:rFonts w:ascii="Arial" w:hAnsi="Arial" w:cs="Arial"/>
                <w:bCs/>
                <w:sz w:val="24"/>
                <w:szCs w:val="24"/>
              </w:rPr>
              <w:t>Calcula el valor medio (promedio o media aritmética) de la columna especificada</w:t>
            </w:r>
          </w:p>
        </w:tc>
      </w:tr>
    </w:tbl>
    <w:p w14:paraId="24CFCBF4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11CC5F4C" w14:textId="3D8EAB99" w:rsidR="005877AE" w:rsidRPr="00D7363B" w:rsidRDefault="005877AE" w:rsidP="005877AE">
      <w:pPr>
        <w:rPr>
          <w:rFonts w:ascii="Arial" w:hAnsi="Arial" w:cs="Arial"/>
          <w:b/>
          <w:color w:val="FF0000"/>
          <w:sz w:val="24"/>
          <w:szCs w:val="24"/>
        </w:rPr>
      </w:pPr>
      <w:r w:rsidRPr="00D7363B">
        <w:rPr>
          <w:rFonts w:ascii="Arial" w:hAnsi="Arial" w:cs="Arial"/>
          <w:b/>
          <w:color w:val="FF0000"/>
          <w:sz w:val="24"/>
          <w:szCs w:val="24"/>
        </w:rPr>
        <w:t>FORMATO GENERAL</w:t>
      </w:r>
    </w:p>
    <w:p w14:paraId="68709E6E" w14:textId="3BE0EDBC" w:rsidR="005877AE" w:rsidRPr="00D7363B" w:rsidRDefault="005877AE" w:rsidP="00D7363B">
      <w:pPr>
        <w:pStyle w:val="Sinespaciado"/>
        <w:ind w:left="708"/>
        <w:rPr>
          <w:rFonts w:ascii="Arial" w:hAnsi="Arial" w:cs="Arial"/>
          <w:b/>
          <w:i/>
          <w:sz w:val="24"/>
          <w:szCs w:val="24"/>
        </w:rPr>
      </w:pPr>
      <w:r w:rsidRPr="00D7363B">
        <w:rPr>
          <w:rFonts w:ascii="Arial" w:hAnsi="Arial" w:cs="Arial"/>
          <w:b/>
          <w:i/>
          <w:color w:val="0070C0"/>
          <w:sz w:val="24"/>
          <w:szCs w:val="24"/>
        </w:rPr>
        <w:t>SELECT</w:t>
      </w:r>
      <w:r w:rsidRPr="00D7363B">
        <w:rPr>
          <w:rFonts w:ascii="Arial" w:hAnsi="Arial" w:cs="Arial"/>
          <w:b/>
          <w:i/>
          <w:sz w:val="24"/>
          <w:szCs w:val="24"/>
        </w:rPr>
        <w:t xml:space="preserve">   </w:t>
      </w:r>
      <w:r w:rsidR="00D7363B" w:rsidRPr="00D7363B">
        <w:rPr>
          <w:rFonts w:ascii="Arial" w:hAnsi="Arial" w:cs="Arial"/>
          <w:b/>
          <w:i/>
          <w:color w:val="FF0000"/>
          <w:sz w:val="24"/>
          <w:szCs w:val="24"/>
        </w:rPr>
        <w:t>FUNCIÓN AGREGACIÓN</w:t>
      </w:r>
      <w:r w:rsidR="00D7363B" w:rsidRPr="00D7363B">
        <w:rPr>
          <w:rFonts w:ascii="Arial" w:hAnsi="Arial" w:cs="Arial"/>
          <w:b/>
          <w:i/>
          <w:sz w:val="24"/>
          <w:szCs w:val="24"/>
        </w:rPr>
        <w:t xml:space="preserve"> (</w:t>
      </w:r>
      <w:r w:rsidRPr="00D7363B">
        <w:rPr>
          <w:rFonts w:ascii="Arial" w:hAnsi="Arial" w:cs="Arial"/>
          <w:b/>
          <w:i/>
          <w:sz w:val="24"/>
          <w:szCs w:val="24"/>
        </w:rPr>
        <w:t>columna)</w:t>
      </w:r>
    </w:p>
    <w:p w14:paraId="437AC82A" w14:textId="3B429D57" w:rsidR="005877AE" w:rsidRPr="00D7363B" w:rsidRDefault="00D7363B" w:rsidP="00D7363B">
      <w:pPr>
        <w:pStyle w:val="Sinespaciado"/>
        <w:ind w:left="708"/>
        <w:rPr>
          <w:rFonts w:ascii="Arial" w:hAnsi="Arial" w:cs="Arial"/>
          <w:b/>
          <w:i/>
          <w:sz w:val="24"/>
          <w:szCs w:val="24"/>
        </w:rPr>
      </w:pPr>
      <w:r>
        <w:rPr>
          <w:rFonts w:ascii="Arial" w:hAnsi="Arial" w:cs="Arial"/>
          <w:b/>
          <w:i/>
          <w:sz w:val="24"/>
          <w:szCs w:val="24"/>
        </w:rPr>
        <w:t xml:space="preserve">     </w:t>
      </w:r>
      <w:r w:rsidRPr="00D7363B">
        <w:rPr>
          <w:rFonts w:ascii="Arial" w:hAnsi="Arial" w:cs="Arial"/>
          <w:b/>
          <w:i/>
          <w:color w:val="0070C0"/>
          <w:sz w:val="24"/>
          <w:szCs w:val="24"/>
        </w:rPr>
        <w:t>FROM</w:t>
      </w:r>
      <w:r w:rsidRPr="00D7363B">
        <w:rPr>
          <w:rFonts w:ascii="Arial" w:hAnsi="Arial" w:cs="Arial"/>
          <w:b/>
          <w:i/>
          <w:sz w:val="24"/>
          <w:szCs w:val="24"/>
        </w:rPr>
        <w:t xml:space="preserve"> nombre</w:t>
      </w:r>
      <w:r w:rsidR="005877AE" w:rsidRPr="00D7363B">
        <w:rPr>
          <w:rFonts w:ascii="Arial" w:hAnsi="Arial" w:cs="Arial"/>
          <w:b/>
          <w:i/>
          <w:sz w:val="24"/>
          <w:szCs w:val="24"/>
        </w:rPr>
        <w:t xml:space="preserve"> tabla</w:t>
      </w:r>
    </w:p>
    <w:p w14:paraId="585DC3CE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1071C010" w14:textId="2FDD991B" w:rsidR="005877AE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Todas estas funciones ignoran los valores nulos excepto la </w:t>
      </w:r>
      <w:r w:rsidR="00D7363B">
        <w:rPr>
          <w:rFonts w:ascii="Arial" w:hAnsi="Arial" w:cs="Arial"/>
          <w:sz w:val="24"/>
          <w:szCs w:val="24"/>
        </w:rPr>
        <w:t xml:space="preserve">función </w:t>
      </w:r>
      <w:r w:rsidR="009B767D" w:rsidRPr="00D7363B">
        <w:rPr>
          <w:rFonts w:ascii="Arial" w:hAnsi="Arial" w:cs="Arial"/>
          <w:sz w:val="24"/>
          <w:szCs w:val="24"/>
        </w:rPr>
        <w:t>COUNT (</w:t>
      </w:r>
      <w:r w:rsidRPr="00D7363B">
        <w:rPr>
          <w:rFonts w:ascii="Arial" w:hAnsi="Arial" w:cs="Arial"/>
          <w:sz w:val="24"/>
          <w:szCs w:val="24"/>
        </w:rPr>
        <w:t>*) la cual los considera.</w:t>
      </w:r>
    </w:p>
    <w:p w14:paraId="248A2A22" w14:textId="7E8DB78D" w:rsidR="00B61009" w:rsidRPr="00B61009" w:rsidRDefault="00A82548" w:rsidP="00B61009">
      <w:pPr>
        <w:jc w:val="both"/>
        <w:rPr>
          <w:rFonts w:ascii="Arial" w:hAnsi="Arial" w:cs="Arial"/>
          <w:b/>
          <w:color w:val="00B050"/>
          <w:sz w:val="24"/>
          <w:szCs w:val="24"/>
        </w:rPr>
      </w:pPr>
      <w:r w:rsidRPr="00B61009">
        <w:rPr>
          <w:rFonts w:ascii="Arial" w:hAnsi="Arial" w:cs="Arial"/>
          <w:b/>
          <w:color w:val="00B050"/>
          <w:sz w:val="24"/>
          <w:szCs w:val="24"/>
        </w:rPr>
        <w:t>ACTIVE LA BASE DE DATOS PUBS.</w:t>
      </w:r>
    </w:p>
    <w:p w14:paraId="76E1EBF1" w14:textId="20BD0F4B" w:rsidR="005877AE" w:rsidRPr="00D7363B" w:rsidRDefault="002F4D2D" w:rsidP="00B61009">
      <w:pPr>
        <w:jc w:val="both"/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 w14:anchorId="7FE98023">
          <v:shape id="Imagen 10" o:spid="_x0000_s1093" type="#_x0000_t75" style="position:absolute;left:0;text-align:left;margin-left:335.8pt;margin-top:15.4pt;width:122.15pt;height:114.8pt;z-index:-6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" wrapcoords="-133 0 -133 21459 21600 21459 21600 0 -133 0">
            <v:imagedata r:id="rId9" o:title=""/>
            <w10:wrap type="tight"/>
          </v:shape>
        </w:pic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>1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="005877AE" w:rsidRPr="00D7363B">
        <w:rPr>
          <w:rFonts w:ascii="Arial" w:hAnsi="Arial" w:cs="Arial"/>
          <w:sz w:val="24"/>
          <w:szCs w:val="24"/>
        </w:rPr>
        <w:t xml:space="preserve">  </w: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 xml:space="preserve">FUNCIÓN </w:t>
      </w:r>
      <w:r w:rsidR="00D7363B" w:rsidRPr="00D7363B">
        <w:rPr>
          <w:rFonts w:ascii="Arial" w:hAnsi="Arial" w:cs="Arial"/>
          <w:b/>
          <w:color w:val="FF0000"/>
          <w:sz w:val="24"/>
          <w:szCs w:val="24"/>
        </w:rPr>
        <w:t>COUNT (</w: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 xml:space="preserve">) </w:t>
      </w:r>
    </w:p>
    <w:p w14:paraId="3D46C8D3" w14:textId="705A5F87" w:rsidR="005877AE" w:rsidRPr="00D7363B" w:rsidRDefault="00B61009" w:rsidP="00B6100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mite c</w:t>
      </w:r>
      <w:r w:rsidR="005877AE" w:rsidRPr="00D7363B">
        <w:rPr>
          <w:rFonts w:ascii="Arial" w:hAnsi="Arial" w:cs="Arial"/>
          <w:sz w:val="24"/>
          <w:szCs w:val="24"/>
        </w:rPr>
        <w:t xml:space="preserve">ontabilizar el número de tuplas (registros) que posee una tabla. </w:t>
      </w:r>
    </w:p>
    <w:p w14:paraId="46F0ED1C" w14:textId="50F94FD1" w:rsidR="005877AE" w:rsidRPr="00D7363B" w:rsidRDefault="005877AE" w:rsidP="009B767D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La instrucción </w:t>
      </w:r>
      <w:r w:rsidRPr="00B61009">
        <w:rPr>
          <w:rFonts w:ascii="Arial" w:hAnsi="Arial" w:cs="Arial"/>
          <w:sz w:val="24"/>
          <w:szCs w:val="24"/>
        </w:rPr>
        <w:t>COUNT</w:t>
      </w:r>
      <w:r w:rsidRPr="00D7363B">
        <w:rPr>
          <w:rFonts w:ascii="Arial" w:hAnsi="Arial" w:cs="Arial"/>
          <w:sz w:val="24"/>
          <w:szCs w:val="24"/>
        </w:rPr>
        <w:t xml:space="preserve"> permite conocer la cifra o cantidad exacta de tuplas de una tabla o de una vista generada por una consulta especifica.</w:t>
      </w:r>
    </w:p>
    <w:p w14:paraId="23C52084" w14:textId="0B8462F2" w:rsidR="005877AE" w:rsidRPr="00D7363B" w:rsidRDefault="002F4D2D" w:rsidP="005877A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 w14:anchorId="71C84179">
          <v:shape id="Imagen 11" o:spid="_x0000_s1092" type="#_x0000_t75" style="position:absolute;margin-left:.75pt;margin-top:7.3pt;width:138.85pt;height:111.1pt;z-index:-5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" wrapcoords="-117 0 -117 21454 21600 21454 21600 0 -117 0">
            <v:imagedata r:id="rId10" o:title=""/>
            <w10:wrap type="tight"/>
          </v:shape>
        </w:pict>
      </w:r>
    </w:p>
    <w:p w14:paraId="1DDAEC26" w14:textId="284C206B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Sin embargo, si el COUNT se hace a una columna en particular y esta tiene valores nulos, los ignora; es decir no cuenta la fila.</w:t>
      </w:r>
    </w:p>
    <w:p w14:paraId="72A21D28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50457FF1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154A167F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564DC6B9" w14:textId="3A899DE8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lastRenderedPageBreak/>
        <w:t xml:space="preserve">Si desea conocer por ejemplo cuántas tiendas aparecen en la tabla SALES; necesita utilizar el </w:t>
      </w:r>
      <w:r w:rsidRPr="00D7363B">
        <w:rPr>
          <w:rFonts w:ascii="Arial" w:hAnsi="Arial" w:cs="Arial"/>
          <w:b/>
          <w:sz w:val="24"/>
          <w:szCs w:val="24"/>
        </w:rPr>
        <w:t>COUNT con la</w:t>
      </w:r>
      <w:r w:rsidRPr="00D7363B">
        <w:rPr>
          <w:rFonts w:ascii="Arial" w:hAnsi="Arial" w:cs="Arial"/>
          <w:sz w:val="24"/>
          <w:szCs w:val="24"/>
        </w:rPr>
        <w:t xml:space="preserve"> </w:t>
      </w:r>
      <w:r w:rsidRPr="00D7363B">
        <w:rPr>
          <w:rFonts w:ascii="Arial" w:hAnsi="Arial" w:cs="Arial"/>
          <w:b/>
          <w:sz w:val="24"/>
          <w:szCs w:val="24"/>
        </w:rPr>
        <w:t>cláusula DISTINCT</w:t>
      </w:r>
      <w:r w:rsidRPr="00D7363B">
        <w:rPr>
          <w:rFonts w:ascii="Arial" w:hAnsi="Arial" w:cs="Arial"/>
          <w:sz w:val="24"/>
          <w:szCs w:val="24"/>
        </w:rPr>
        <w:t>, ya que hay tuplas con nombres repetidos.</w:t>
      </w:r>
    </w:p>
    <w:p w14:paraId="00CD9714" w14:textId="53967A77" w:rsidR="005877AE" w:rsidRPr="00D7363B" w:rsidRDefault="002F4D2D" w:rsidP="005877AE">
      <w:pPr>
        <w:tabs>
          <w:tab w:val="left" w:pos="121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 w14:anchorId="531E7C61">
          <v:shape id="Imagen 1" o:spid="_x0000_s1091" type="#_x0000_t75" style="position:absolute;margin-left:180.65pt;margin-top:12.3pt;width:286.55pt;height:100.6pt;z-index:-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wrapcoords="-57 0 -57 21439 21600 21439 21600 0 -57 0">
            <v:imagedata r:id="rId11" o:title=""/>
            <w10:wrap type="tight"/>
          </v:shape>
        </w:pict>
      </w:r>
    </w:p>
    <w:p w14:paraId="6A299502" w14:textId="04FC36C7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El </w:t>
      </w:r>
      <w:proofErr w:type="spellStart"/>
      <w:r w:rsidRPr="00D7363B">
        <w:rPr>
          <w:rFonts w:ascii="Arial" w:hAnsi="Arial" w:cs="Arial"/>
          <w:sz w:val="24"/>
          <w:szCs w:val="24"/>
        </w:rPr>
        <w:t>Count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combinado con el </w:t>
      </w:r>
      <w:proofErr w:type="spellStart"/>
      <w:r w:rsidRPr="00D7363B">
        <w:rPr>
          <w:rFonts w:ascii="Arial" w:hAnsi="Arial" w:cs="Arial"/>
          <w:sz w:val="24"/>
          <w:szCs w:val="24"/>
        </w:rPr>
        <w:t>distinct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trae el </w:t>
      </w:r>
      <w:r w:rsidRPr="00D7363B">
        <w:rPr>
          <w:rFonts w:ascii="Arial" w:hAnsi="Arial" w:cs="Arial"/>
          <w:b/>
          <w:sz w:val="24"/>
          <w:szCs w:val="24"/>
          <w:u w:val="single"/>
        </w:rPr>
        <w:t>valor total NO REPETIDO de filas</w:t>
      </w:r>
      <w:r w:rsidRPr="00D7363B">
        <w:rPr>
          <w:rFonts w:ascii="Arial" w:hAnsi="Arial" w:cs="Arial"/>
          <w:sz w:val="24"/>
          <w:szCs w:val="24"/>
        </w:rPr>
        <w:t xml:space="preserve">, en </w:t>
      </w:r>
      <w:r w:rsidR="00B61009">
        <w:rPr>
          <w:rFonts w:ascii="Arial" w:hAnsi="Arial" w:cs="Arial"/>
          <w:sz w:val="24"/>
          <w:szCs w:val="24"/>
        </w:rPr>
        <w:t>este</w:t>
      </w:r>
      <w:r w:rsidRPr="00D7363B">
        <w:rPr>
          <w:rFonts w:ascii="Arial" w:hAnsi="Arial" w:cs="Arial"/>
          <w:sz w:val="24"/>
          <w:szCs w:val="24"/>
        </w:rPr>
        <w:t xml:space="preserve"> caso, el total de tiendas que posee la tabla sales.</w:t>
      </w:r>
    </w:p>
    <w:p w14:paraId="1D8A47EA" w14:textId="72DDAD2B" w:rsidR="005877AE" w:rsidRPr="00D7363B" w:rsidRDefault="002F4D2D" w:rsidP="005877A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 w14:anchorId="00A52D1C">
          <v:shape id="Imagen 5" o:spid="_x0000_s1090" type="#_x0000_t75" style="position:absolute;margin-left:314.25pt;margin-top:19.45pt;width:134.35pt;height:119.05pt;z-index:-10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" wrapcoords="-121 0 -121 21464 21600 21464 21600 0 -121 0">
            <v:imagedata r:id="rId12" o:title=""/>
            <w10:wrap type="tight"/>
          </v:shape>
        </w:pict>
      </w:r>
    </w:p>
    <w:p w14:paraId="5CF5A031" w14:textId="5D453398" w:rsidR="005877AE" w:rsidRPr="00D7363B" w:rsidRDefault="005877AE" w:rsidP="00B61009">
      <w:pPr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color w:val="FF0000"/>
          <w:sz w:val="24"/>
          <w:szCs w:val="24"/>
        </w:rPr>
        <w:t>2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Pr="00D7363B">
        <w:rPr>
          <w:rFonts w:ascii="Arial" w:hAnsi="Arial" w:cs="Arial"/>
          <w:b/>
          <w:color w:val="FF0000"/>
          <w:sz w:val="24"/>
          <w:szCs w:val="24"/>
        </w:rPr>
        <w:t xml:space="preserve"> Función MIN:  </w:t>
      </w:r>
      <w:r w:rsidRPr="00D7363B">
        <w:rPr>
          <w:rFonts w:ascii="Arial" w:hAnsi="Arial" w:cs="Arial"/>
          <w:b/>
          <w:sz w:val="24"/>
          <w:szCs w:val="24"/>
        </w:rPr>
        <w:t>Devuelve el mínimo valor de una columna (atributo).</w:t>
      </w:r>
    </w:p>
    <w:p w14:paraId="560F5CE1" w14:textId="0BFF7656" w:rsidR="005877AE" w:rsidRPr="00D7363B" w:rsidRDefault="005877AE" w:rsidP="00B61009">
      <w:pPr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 xml:space="preserve"> </w:t>
      </w:r>
      <w:r w:rsidRPr="00D7363B">
        <w:rPr>
          <w:rFonts w:ascii="Arial" w:hAnsi="Arial" w:cs="Arial"/>
          <w:sz w:val="24"/>
          <w:szCs w:val="24"/>
        </w:rPr>
        <w:t xml:space="preserve">Note que la salida muestra el mínimo valor que contiene el atributo </w:t>
      </w:r>
      <w:proofErr w:type="spellStart"/>
      <w:r w:rsidRPr="00D7363B">
        <w:rPr>
          <w:rFonts w:ascii="Arial" w:hAnsi="Arial" w:cs="Arial"/>
          <w:sz w:val="24"/>
          <w:szCs w:val="24"/>
        </w:rPr>
        <w:t>qty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en la tabla sales</w:t>
      </w:r>
      <w:r w:rsidRPr="00D7363B">
        <w:rPr>
          <w:rFonts w:ascii="Arial" w:hAnsi="Arial" w:cs="Arial"/>
          <w:b/>
          <w:sz w:val="24"/>
          <w:szCs w:val="24"/>
        </w:rPr>
        <w:t>.</w:t>
      </w:r>
    </w:p>
    <w:p w14:paraId="266AFEDA" w14:textId="77777777" w:rsidR="005877AE" w:rsidRPr="00D7363B" w:rsidRDefault="005877AE" w:rsidP="00B61009">
      <w:pPr>
        <w:jc w:val="both"/>
        <w:rPr>
          <w:rFonts w:ascii="Arial" w:hAnsi="Arial" w:cs="Arial"/>
          <w:b/>
          <w:sz w:val="24"/>
          <w:szCs w:val="24"/>
        </w:rPr>
      </w:pPr>
    </w:p>
    <w:p w14:paraId="71BFC63C" w14:textId="493B88E4" w:rsidR="005877AE" w:rsidRPr="00D7363B" w:rsidRDefault="002F4D2D" w:rsidP="00B61009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 w14:anchorId="2DF2B5F1">
          <v:shape id="Imagen 6" o:spid="_x0000_s1089" type="#_x0000_t75" style="position:absolute;left:0;text-align:left;margin-left:309.15pt;margin-top:13.9pt;width:115.65pt;height:96.05pt;z-index:-9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" wrapcoords="-140 0 -140 21431 21600 21431 21600 0 -140 0">
            <v:imagedata r:id="rId13" o:title=""/>
            <w10:wrap type="tight"/>
          </v:shape>
        </w:pict>
      </w:r>
    </w:p>
    <w:p w14:paraId="6524F237" w14:textId="567512A8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b/>
          <w:color w:val="FF0000"/>
          <w:sz w:val="24"/>
          <w:szCs w:val="24"/>
        </w:rPr>
        <w:t>3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Pr="00D7363B">
        <w:rPr>
          <w:rFonts w:ascii="Arial" w:hAnsi="Arial" w:cs="Arial"/>
          <w:b/>
          <w:color w:val="FF0000"/>
          <w:sz w:val="24"/>
          <w:szCs w:val="24"/>
        </w:rPr>
        <w:t xml:space="preserve"> Función MAX:  </w:t>
      </w:r>
      <w:r w:rsidRPr="00D7363B">
        <w:rPr>
          <w:rFonts w:ascii="Arial" w:hAnsi="Arial" w:cs="Arial"/>
          <w:sz w:val="24"/>
          <w:szCs w:val="24"/>
        </w:rPr>
        <w:t>Devuelve el máximo valor de una columna (atributo).</w:t>
      </w:r>
    </w:p>
    <w:p w14:paraId="1A90AC37" w14:textId="0F552DA3" w:rsidR="005877AE" w:rsidRPr="00D7363B" w:rsidRDefault="00B61009" w:rsidP="00B6100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bserve </w:t>
      </w:r>
      <w:r w:rsidR="005877AE" w:rsidRPr="00D7363B">
        <w:rPr>
          <w:rFonts w:ascii="Arial" w:hAnsi="Arial" w:cs="Arial"/>
          <w:sz w:val="24"/>
          <w:szCs w:val="24"/>
        </w:rPr>
        <w:t xml:space="preserve">que la salida muestra el máximo valor que contiene el atributo </w:t>
      </w:r>
      <w:proofErr w:type="spellStart"/>
      <w:r w:rsidR="005877AE" w:rsidRPr="00D7363B">
        <w:rPr>
          <w:rFonts w:ascii="Arial" w:hAnsi="Arial" w:cs="Arial"/>
          <w:sz w:val="24"/>
          <w:szCs w:val="24"/>
        </w:rPr>
        <w:t>qty</w:t>
      </w:r>
      <w:proofErr w:type="spellEnd"/>
      <w:r w:rsidR="005877AE" w:rsidRPr="00D7363B">
        <w:rPr>
          <w:rFonts w:ascii="Arial" w:hAnsi="Arial" w:cs="Arial"/>
          <w:sz w:val="24"/>
          <w:szCs w:val="24"/>
        </w:rPr>
        <w:t xml:space="preserve"> en la tabla sales.</w:t>
      </w:r>
    </w:p>
    <w:p w14:paraId="3B2B6EBB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0C43D0FB" w14:textId="153B75B9" w:rsidR="005877AE" w:rsidRPr="00D7363B" w:rsidRDefault="002F4D2D" w:rsidP="00B6100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 w14:anchorId="16A9EDE5">
          <v:shape id="Imagen 8" o:spid="_x0000_s1088" type="#_x0000_t75" style="position:absolute;left:0;text-align:left;margin-left:245.65pt;margin-top:11.2pt;width:212.65pt;height:129.75pt;z-index:-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wrapcoords="-76 0 -76 21475 21600 21475 21600 0 -76 0">
            <v:imagedata r:id="rId14" o:title=""/>
            <w10:wrap type="tight"/>
          </v:shape>
        </w:pic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>4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 xml:space="preserve"> Función SUM:  </w:t>
      </w:r>
      <w:r w:rsidR="005877AE" w:rsidRPr="00D7363B">
        <w:rPr>
          <w:rFonts w:ascii="Arial" w:hAnsi="Arial" w:cs="Arial"/>
          <w:sz w:val="24"/>
          <w:szCs w:val="24"/>
        </w:rPr>
        <w:t xml:space="preserve">Devuelve la sumatoria de la columna señalada después del sum.   </w:t>
      </w:r>
    </w:p>
    <w:p w14:paraId="20B4E6E1" w14:textId="79B10AA4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S</w:t>
      </w:r>
      <w:r w:rsidR="00B61009">
        <w:rPr>
          <w:rFonts w:ascii="Arial" w:hAnsi="Arial" w:cs="Arial"/>
          <w:sz w:val="24"/>
          <w:szCs w:val="24"/>
        </w:rPr>
        <w:t>i</w:t>
      </w:r>
      <w:r w:rsidRPr="00D7363B">
        <w:rPr>
          <w:rFonts w:ascii="Arial" w:hAnsi="Arial" w:cs="Arial"/>
          <w:sz w:val="24"/>
          <w:szCs w:val="24"/>
        </w:rPr>
        <w:t xml:space="preserve"> la salida está sujeta a condiciones, suma los valores que cumplen con la condición. </w:t>
      </w:r>
    </w:p>
    <w:p w14:paraId="570A1A55" w14:textId="425687C8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En este caso, s</w:t>
      </w:r>
      <w:r w:rsidR="00B61009">
        <w:rPr>
          <w:rFonts w:ascii="Arial" w:hAnsi="Arial" w:cs="Arial"/>
          <w:sz w:val="24"/>
          <w:szCs w:val="24"/>
        </w:rPr>
        <w:t>ó</w:t>
      </w:r>
      <w:r w:rsidRPr="00D7363B">
        <w:rPr>
          <w:rFonts w:ascii="Arial" w:hAnsi="Arial" w:cs="Arial"/>
          <w:sz w:val="24"/>
          <w:szCs w:val="24"/>
        </w:rPr>
        <w:t>lo suma las cantidades (</w:t>
      </w:r>
      <w:proofErr w:type="spellStart"/>
      <w:r w:rsidRPr="00D7363B">
        <w:rPr>
          <w:rFonts w:ascii="Arial" w:hAnsi="Arial" w:cs="Arial"/>
          <w:sz w:val="24"/>
          <w:szCs w:val="24"/>
        </w:rPr>
        <w:t>qty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) de los registros en donde </w:t>
      </w:r>
      <w:proofErr w:type="spellStart"/>
      <w:r w:rsidRPr="00D7363B">
        <w:rPr>
          <w:rFonts w:ascii="Arial" w:hAnsi="Arial" w:cs="Arial"/>
          <w:sz w:val="24"/>
          <w:szCs w:val="24"/>
        </w:rPr>
        <w:t>ord_num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es igual a P2121.</w:t>
      </w:r>
    </w:p>
    <w:p w14:paraId="39A10B7E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7242A7BA" w14:textId="76E950E8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Note que al calcular no aparece nombre de la columna, por lo que </w:t>
      </w:r>
      <w:r w:rsidR="00B61009">
        <w:rPr>
          <w:rFonts w:ascii="Arial" w:hAnsi="Arial" w:cs="Arial"/>
          <w:sz w:val="24"/>
          <w:szCs w:val="24"/>
        </w:rPr>
        <w:t xml:space="preserve">puede </w:t>
      </w:r>
      <w:r w:rsidRPr="00D7363B">
        <w:rPr>
          <w:rFonts w:ascii="Arial" w:hAnsi="Arial" w:cs="Arial"/>
          <w:sz w:val="24"/>
          <w:szCs w:val="24"/>
        </w:rPr>
        <w:t>colocar una etiqueta a la salida.</w:t>
      </w:r>
    </w:p>
    <w:p w14:paraId="723CBDAB" w14:textId="5FBA6BD4" w:rsidR="005877AE" w:rsidRPr="00D7363B" w:rsidRDefault="002F4D2D" w:rsidP="005877AE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pict w14:anchorId="7847CC7B">
          <v:shape id="Imagen 9" o:spid="_x0000_s1087" type="#_x0000_t75" style="position:absolute;margin-left:7.2pt;margin-top:.35pt;width:458.3pt;height:137.4pt;z-index:-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" wrapcoords="-35 0 -35 21504 21600 21504 21600 0 -35 0">
            <v:imagedata r:id="rId15" o:title="" cropbottom="11937f"/>
            <w10:wrap type="tight"/>
          </v:shape>
        </w:pict>
      </w:r>
    </w:p>
    <w:p w14:paraId="1F4540A2" w14:textId="1D64FB7F" w:rsidR="005877AE" w:rsidRPr="00D7363B" w:rsidRDefault="002F4D2D" w:rsidP="005877AE">
      <w:pPr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 w14:anchorId="58F04F02">
          <v:shape id="Imagen 12" o:spid="_x0000_s1086" type="#_x0000_t75" style="position:absolute;margin-left:203.7pt;margin-top:4.65pt;width:255.1pt;height:107.1pt;z-index:-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wrapcoords="-64 0 -64 21449 21600 21449 21600 0 -64 0">
            <v:imagedata r:id="rId16" o:title=""/>
            <w10:wrap type="tight"/>
          </v:shape>
        </w:pic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>5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="005877AE" w:rsidRPr="00D7363B">
        <w:rPr>
          <w:rFonts w:ascii="Arial" w:hAnsi="Arial" w:cs="Arial"/>
          <w:b/>
          <w:color w:val="FF0000"/>
          <w:sz w:val="24"/>
          <w:szCs w:val="24"/>
        </w:rPr>
        <w:t xml:space="preserve"> Función AVG:  </w:t>
      </w:r>
    </w:p>
    <w:p w14:paraId="3ECD55E7" w14:textId="77777777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>Devuelve el promedio o media de la columna señalada después del llamado a la función.</w:t>
      </w:r>
    </w:p>
    <w:p w14:paraId="66654A98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56EB9497" w14:textId="77777777" w:rsidR="005877AE" w:rsidRPr="00D7363B" w:rsidRDefault="005877AE" w:rsidP="005877AE">
      <w:pPr>
        <w:rPr>
          <w:rFonts w:ascii="Arial" w:hAnsi="Arial" w:cs="Arial"/>
          <w:b/>
          <w:sz w:val="24"/>
          <w:szCs w:val="24"/>
        </w:rPr>
      </w:pPr>
    </w:p>
    <w:p w14:paraId="38BA334A" w14:textId="3D810C73" w:rsidR="005877AE" w:rsidRPr="00B61009" w:rsidRDefault="005877AE" w:rsidP="005877AE">
      <w:pPr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 xml:space="preserve">FUNCIONES DE </w:t>
      </w:r>
      <w:r w:rsidR="00B61009">
        <w:rPr>
          <w:rFonts w:ascii="Arial" w:hAnsi="Arial" w:cs="Arial"/>
          <w:b/>
          <w:sz w:val="24"/>
          <w:szCs w:val="24"/>
        </w:rPr>
        <w:t>A</w:t>
      </w:r>
      <w:r w:rsidRPr="00D7363B">
        <w:rPr>
          <w:rFonts w:ascii="Arial" w:hAnsi="Arial" w:cs="Arial"/>
          <w:b/>
          <w:sz w:val="24"/>
          <w:szCs w:val="24"/>
        </w:rPr>
        <w:t>GRUP</w:t>
      </w:r>
      <w:r w:rsidR="00B61009">
        <w:rPr>
          <w:rFonts w:ascii="Arial" w:hAnsi="Arial" w:cs="Arial"/>
          <w:b/>
          <w:sz w:val="24"/>
          <w:szCs w:val="24"/>
        </w:rPr>
        <w:t>AMIENTO</w:t>
      </w:r>
    </w:p>
    <w:p w14:paraId="5A4E75FF" w14:textId="0AC8A15D" w:rsidR="005877AE" w:rsidRPr="00D7363B" w:rsidRDefault="005877AE" w:rsidP="005877AE">
      <w:pPr>
        <w:rPr>
          <w:rFonts w:ascii="Arial" w:hAnsi="Arial" w:cs="Arial"/>
          <w:b/>
          <w:color w:val="FF0000"/>
          <w:sz w:val="24"/>
          <w:szCs w:val="24"/>
        </w:rPr>
      </w:pPr>
      <w:r w:rsidRPr="00D7363B">
        <w:rPr>
          <w:rFonts w:ascii="Arial" w:hAnsi="Arial" w:cs="Arial"/>
          <w:b/>
          <w:color w:val="FF0000"/>
          <w:sz w:val="24"/>
          <w:szCs w:val="24"/>
        </w:rPr>
        <w:t>6</w:t>
      </w:r>
      <w:r w:rsidR="00A82548">
        <w:rPr>
          <w:rFonts w:ascii="Arial" w:hAnsi="Arial" w:cs="Arial"/>
          <w:b/>
          <w:color w:val="FF0000"/>
          <w:sz w:val="24"/>
          <w:szCs w:val="24"/>
        </w:rPr>
        <w:t>.</w:t>
      </w:r>
      <w:r w:rsidRPr="00D7363B">
        <w:rPr>
          <w:rFonts w:ascii="Arial" w:hAnsi="Arial" w:cs="Arial"/>
          <w:b/>
          <w:color w:val="FF0000"/>
          <w:sz w:val="24"/>
          <w:szCs w:val="24"/>
        </w:rPr>
        <w:t xml:space="preserve">  FUNCIÓN GROUP BY:  </w:t>
      </w:r>
    </w:p>
    <w:p w14:paraId="74DDE58C" w14:textId="21EF5EDA" w:rsidR="005877AE" w:rsidRPr="00D7363B" w:rsidRDefault="002F4D2D" w:rsidP="005877AE">
      <w:pPr>
        <w:rPr>
          <w:rFonts w:ascii="Arial" w:hAnsi="Arial" w:cs="Arial"/>
          <w:b/>
          <w:color w:val="FF0000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 w14:anchorId="6115F1F0">
          <v:shapetype id="_x0000_t202" coordsize="21600,21600" o:spt="202" path="m,l,21600r21600,l21600,xe">
            <v:stroke joinstyle="miter"/>
            <v:path gradientshapeok="t" o:connecttype="rect"/>
          </v:shapetype>
          <v:shape id="_x0000_s1085" type="#_x0000_t202" style="position:absolute;margin-left:75.45pt;margin-top:3.15pt;width:311.25pt;height:97.5pt;z-index: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">
            <v:textbox>
              <w:txbxContent>
                <w:p w14:paraId="0500A4C6" w14:textId="77777777" w:rsidR="005877AE" w:rsidRPr="00B8028A" w:rsidRDefault="005877AE" w:rsidP="005877AE">
                  <w:pPr>
                    <w:pStyle w:val="NormalWeb"/>
                    <w:spacing w:before="0" w:beforeAutospacing="0" w:after="0" w:afterAutospacing="0"/>
                    <w:jc w:val="both"/>
                    <w:rPr>
                      <w:rFonts w:ascii="Arial" w:hAnsi="Arial" w:cs="Arial"/>
                      <w:bCs/>
                      <w:sz w:val="28"/>
                      <w:szCs w:val="28"/>
                    </w:rPr>
                  </w:pPr>
                  <w:r w:rsidRPr="00B61009">
                    <w:rPr>
                      <w:rFonts w:ascii="Arial" w:hAnsi="Arial" w:cs="Arial"/>
                      <w:bCs/>
                      <w:color w:val="0070C0"/>
                      <w:sz w:val="28"/>
                      <w:szCs w:val="28"/>
                    </w:rPr>
                    <w:t>SELECT</w:t>
                  </w:r>
                  <w:r w:rsidRPr="00B8028A">
                    <w:rPr>
                      <w:rFonts w:ascii="Arial" w:hAnsi="Arial" w:cs="Arial"/>
                      <w:bCs/>
                      <w:sz w:val="28"/>
                      <w:szCs w:val="28"/>
                    </w:rPr>
                    <w:t xml:space="preserve"> lista de columnas</w:t>
                  </w:r>
                </w:p>
                <w:p w14:paraId="04BE00E5" w14:textId="77777777" w:rsidR="005877AE" w:rsidRPr="00B8028A" w:rsidRDefault="005877AE" w:rsidP="005877AE">
                  <w:pPr>
                    <w:pStyle w:val="NormalWeb"/>
                    <w:spacing w:before="0" w:beforeAutospacing="0" w:after="0" w:afterAutospacing="0"/>
                    <w:ind w:left="708"/>
                    <w:jc w:val="both"/>
                    <w:rPr>
                      <w:rFonts w:ascii="Arial" w:hAnsi="Arial" w:cs="Arial"/>
                      <w:bCs/>
                      <w:sz w:val="28"/>
                      <w:szCs w:val="28"/>
                    </w:rPr>
                  </w:pPr>
                  <w:r w:rsidRPr="00B61009">
                    <w:rPr>
                      <w:rFonts w:ascii="Arial" w:hAnsi="Arial" w:cs="Arial"/>
                      <w:bCs/>
                      <w:color w:val="0070C0"/>
                      <w:sz w:val="28"/>
                      <w:szCs w:val="28"/>
                    </w:rPr>
                    <w:t>FROM</w:t>
                  </w:r>
                  <w:r w:rsidRPr="00B8028A">
                    <w:rPr>
                      <w:rFonts w:ascii="Arial" w:hAnsi="Arial" w:cs="Arial"/>
                      <w:bCs/>
                      <w:sz w:val="28"/>
                      <w:szCs w:val="28"/>
                    </w:rPr>
                    <w:t xml:space="preserve"> nombre_ tabla</w:t>
                  </w:r>
                </w:p>
                <w:p w14:paraId="0835172E" w14:textId="70AC1B93" w:rsidR="005877AE" w:rsidRPr="00B8028A" w:rsidRDefault="005877AE" w:rsidP="005877AE">
                  <w:pPr>
                    <w:pStyle w:val="NormalWeb"/>
                    <w:spacing w:before="0" w:beforeAutospacing="0" w:after="0" w:afterAutospacing="0"/>
                    <w:ind w:left="708"/>
                    <w:jc w:val="both"/>
                    <w:rPr>
                      <w:rFonts w:ascii="Arial" w:hAnsi="Arial" w:cs="Arial"/>
                      <w:bCs/>
                      <w:sz w:val="28"/>
                      <w:szCs w:val="28"/>
                      <w:lang w:val="en-US"/>
                    </w:rPr>
                  </w:pPr>
                  <w:r w:rsidRPr="00B61009">
                    <w:rPr>
                      <w:rFonts w:ascii="Arial" w:hAnsi="Arial" w:cs="Arial"/>
                      <w:bCs/>
                      <w:color w:val="0070C0"/>
                      <w:sz w:val="28"/>
                      <w:szCs w:val="28"/>
                      <w:lang w:val="en-US"/>
                    </w:rPr>
                    <w:t>W</w:t>
                  </w:r>
                  <w:r w:rsidR="00B61009">
                    <w:rPr>
                      <w:rFonts w:ascii="Arial" w:hAnsi="Arial" w:cs="Arial"/>
                      <w:bCs/>
                      <w:color w:val="0070C0"/>
                      <w:sz w:val="28"/>
                      <w:szCs w:val="28"/>
                      <w:lang w:val="en-US"/>
                    </w:rPr>
                    <w:t>HERE</w:t>
                  </w:r>
                  <w:r w:rsidRPr="00B8028A">
                    <w:rPr>
                      <w:rFonts w:ascii="Arial" w:hAnsi="Arial" w:cs="Arial"/>
                      <w:bCs/>
                      <w:sz w:val="28"/>
                      <w:szCs w:val="28"/>
                      <w:lang w:val="en-US"/>
                    </w:rPr>
                    <w:t xml:space="preserve"> </w:t>
                  </w:r>
                  <w:proofErr w:type="spellStart"/>
                  <w:r w:rsidRPr="00B8028A">
                    <w:rPr>
                      <w:rFonts w:ascii="Arial" w:hAnsi="Arial" w:cs="Arial"/>
                      <w:bCs/>
                      <w:sz w:val="28"/>
                      <w:szCs w:val="28"/>
                      <w:lang w:val="en-US"/>
                    </w:rPr>
                    <w:t>condición</w:t>
                  </w:r>
                  <w:proofErr w:type="spellEnd"/>
                </w:p>
                <w:p w14:paraId="77C6E5D9" w14:textId="15AADD20" w:rsidR="005877AE" w:rsidRPr="00B8028A" w:rsidRDefault="005877AE" w:rsidP="005877AE">
                  <w:pPr>
                    <w:pStyle w:val="NormalWeb"/>
                    <w:spacing w:before="0" w:beforeAutospacing="0" w:after="0" w:afterAutospacing="0"/>
                    <w:jc w:val="both"/>
                    <w:rPr>
                      <w:rFonts w:ascii="Arial" w:hAnsi="Arial" w:cs="Arial"/>
                      <w:bCs/>
                      <w:sz w:val="28"/>
                      <w:szCs w:val="28"/>
                      <w:lang w:val="en-US"/>
                    </w:rPr>
                  </w:pPr>
                  <w:r>
                    <w:rPr>
                      <w:rFonts w:ascii="Arial" w:hAnsi="Arial" w:cs="Arial"/>
                      <w:bCs/>
                      <w:sz w:val="28"/>
                      <w:szCs w:val="28"/>
                      <w:lang w:val="en-US"/>
                    </w:rPr>
                    <w:t xml:space="preserve">    </w:t>
                  </w:r>
                  <w:r w:rsidR="00B61009">
                    <w:rPr>
                      <w:rFonts w:ascii="Arial" w:hAnsi="Arial" w:cs="Arial"/>
                      <w:bCs/>
                      <w:sz w:val="28"/>
                      <w:szCs w:val="28"/>
                      <w:lang w:val="en-US"/>
                    </w:rPr>
                    <w:tab/>
                  </w:r>
                  <w:r w:rsidRPr="00B8028A">
                    <w:rPr>
                      <w:rFonts w:ascii="Arial" w:hAnsi="Arial" w:cs="Arial"/>
                      <w:bCs/>
                      <w:color w:val="FF0000"/>
                      <w:sz w:val="28"/>
                      <w:szCs w:val="28"/>
                      <w:lang w:val="en-US"/>
                    </w:rPr>
                    <w:t xml:space="preserve">GROUP BY </w:t>
                  </w:r>
                  <w:r w:rsidRPr="00B8028A">
                    <w:rPr>
                      <w:rFonts w:ascii="Arial" w:hAnsi="Arial" w:cs="Arial"/>
                      <w:bCs/>
                      <w:sz w:val="28"/>
                      <w:szCs w:val="28"/>
                      <w:lang w:val="en-US"/>
                    </w:rPr>
                    <w:t>expresion1, [expresion2]</w:t>
                  </w:r>
                </w:p>
                <w:p w14:paraId="246CA122" w14:textId="77777777" w:rsidR="005877AE" w:rsidRPr="00DC1438" w:rsidRDefault="005877AE" w:rsidP="005877AE">
                  <w:pPr>
                    <w:rPr>
                      <w:sz w:val="28"/>
                      <w:szCs w:val="28"/>
                      <w:lang w:val="en-US"/>
                    </w:rPr>
                  </w:pPr>
                </w:p>
              </w:txbxContent>
            </v:textbox>
          </v:shape>
        </w:pict>
      </w:r>
    </w:p>
    <w:p w14:paraId="7FBC223E" w14:textId="77777777" w:rsidR="005877AE" w:rsidRPr="00D7363B" w:rsidRDefault="005877AE" w:rsidP="005877AE">
      <w:pPr>
        <w:rPr>
          <w:rFonts w:ascii="Arial" w:hAnsi="Arial" w:cs="Arial"/>
          <w:b/>
          <w:color w:val="FF0000"/>
          <w:sz w:val="24"/>
          <w:szCs w:val="24"/>
        </w:rPr>
      </w:pPr>
    </w:p>
    <w:p w14:paraId="6F7AA46C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4F02C5D5" w14:textId="77777777" w:rsidR="005877AE" w:rsidRPr="00D7363B" w:rsidRDefault="005877AE" w:rsidP="005877AE">
      <w:pPr>
        <w:rPr>
          <w:rFonts w:ascii="Arial" w:hAnsi="Arial" w:cs="Arial"/>
          <w:sz w:val="24"/>
          <w:szCs w:val="24"/>
        </w:rPr>
      </w:pPr>
    </w:p>
    <w:p w14:paraId="370AFD2B" w14:textId="5B699A0C" w:rsidR="005877AE" w:rsidRPr="00D7363B" w:rsidRDefault="002F4D2D" w:rsidP="005877A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 w14:anchorId="2FDE670C">
          <v:shape id="Imagen 14" o:spid="_x0000_s1084" type="#_x0000_t75" style="position:absolute;margin-left:171.45pt;margin-top:4.65pt;width:329.55pt;height:196.5pt;z-index:-3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" wrapcoords="-49 0 -49 21518 21600 21518 21600 0 -49 0">
            <v:imagedata r:id="rId17" o:title=""/>
            <w10:wrap type="tight"/>
          </v:shape>
        </w:pict>
      </w:r>
    </w:p>
    <w:p w14:paraId="3B9F2926" w14:textId="77777777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Permite mostrar resultados por grupos.  </w:t>
      </w:r>
    </w:p>
    <w:p w14:paraId="63FA5811" w14:textId="77777777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</w:p>
    <w:p w14:paraId="16116609" w14:textId="19B2936C" w:rsidR="005877AE" w:rsidRPr="00D7363B" w:rsidRDefault="005877AE" w:rsidP="00B61009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t xml:space="preserve">Si </w:t>
      </w:r>
      <w:r w:rsidR="0069125D">
        <w:rPr>
          <w:rFonts w:ascii="Arial" w:hAnsi="Arial" w:cs="Arial"/>
          <w:sz w:val="24"/>
          <w:szCs w:val="24"/>
        </w:rPr>
        <w:t>desea obtener</w:t>
      </w:r>
      <w:r w:rsidRPr="00D7363B">
        <w:rPr>
          <w:rFonts w:ascii="Arial" w:hAnsi="Arial" w:cs="Arial"/>
          <w:sz w:val="24"/>
          <w:szCs w:val="24"/>
        </w:rPr>
        <w:t xml:space="preserve"> los valores de la tabla </w:t>
      </w:r>
      <w:r w:rsidR="0069125D">
        <w:rPr>
          <w:rFonts w:ascii="Arial" w:hAnsi="Arial" w:cs="Arial"/>
          <w:sz w:val="24"/>
          <w:szCs w:val="24"/>
        </w:rPr>
        <w:t>“</w:t>
      </w:r>
      <w:proofErr w:type="spellStart"/>
      <w:r w:rsidRPr="00D7363B">
        <w:rPr>
          <w:rFonts w:ascii="Arial" w:hAnsi="Arial" w:cs="Arial"/>
          <w:sz w:val="24"/>
          <w:szCs w:val="24"/>
        </w:rPr>
        <w:t>titles</w:t>
      </w:r>
      <w:proofErr w:type="spellEnd"/>
      <w:r w:rsidR="0069125D">
        <w:rPr>
          <w:rFonts w:ascii="Arial" w:hAnsi="Arial" w:cs="Arial"/>
          <w:sz w:val="24"/>
          <w:szCs w:val="24"/>
        </w:rPr>
        <w:t>”,</w:t>
      </w:r>
      <w:r w:rsidRPr="00D7363B">
        <w:rPr>
          <w:rFonts w:ascii="Arial" w:hAnsi="Arial" w:cs="Arial"/>
          <w:sz w:val="24"/>
          <w:szCs w:val="24"/>
        </w:rPr>
        <w:t xml:space="preserve"> </w:t>
      </w:r>
      <w:r w:rsidR="0069125D">
        <w:rPr>
          <w:rFonts w:ascii="Arial" w:hAnsi="Arial" w:cs="Arial"/>
          <w:sz w:val="24"/>
          <w:szCs w:val="24"/>
        </w:rPr>
        <w:t xml:space="preserve">note </w:t>
      </w:r>
      <w:r w:rsidRPr="00D7363B">
        <w:rPr>
          <w:rFonts w:ascii="Arial" w:hAnsi="Arial" w:cs="Arial"/>
          <w:sz w:val="24"/>
          <w:szCs w:val="24"/>
        </w:rPr>
        <w:t>que hay varios libros (registros) de un mismo tipo</w:t>
      </w:r>
      <w:r w:rsidR="0069125D">
        <w:rPr>
          <w:rFonts w:ascii="Arial" w:hAnsi="Arial" w:cs="Arial"/>
          <w:sz w:val="24"/>
          <w:szCs w:val="24"/>
        </w:rPr>
        <w:t xml:space="preserve"> para el atributo “</w:t>
      </w:r>
      <w:proofErr w:type="spellStart"/>
      <w:r w:rsidR="0069125D">
        <w:rPr>
          <w:rFonts w:ascii="Arial" w:hAnsi="Arial" w:cs="Arial"/>
          <w:sz w:val="24"/>
          <w:szCs w:val="24"/>
        </w:rPr>
        <w:t>type</w:t>
      </w:r>
      <w:proofErr w:type="spellEnd"/>
      <w:r w:rsidR="0069125D">
        <w:rPr>
          <w:rFonts w:ascii="Arial" w:hAnsi="Arial" w:cs="Arial"/>
          <w:sz w:val="24"/>
          <w:szCs w:val="24"/>
        </w:rPr>
        <w:t>”</w:t>
      </w:r>
      <w:r w:rsidRPr="00D7363B">
        <w:rPr>
          <w:rFonts w:ascii="Arial" w:hAnsi="Arial" w:cs="Arial"/>
          <w:sz w:val="24"/>
          <w:szCs w:val="24"/>
        </w:rPr>
        <w:t>.</w:t>
      </w:r>
    </w:p>
    <w:p w14:paraId="4C4A9451" w14:textId="47FF9210" w:rsidR="005877AE" w:rsidRPr="00D7363B" w:rsidRDefault="005877AE" w:rsidP="0069125D">
      <w:pPr>
        <w:jc w:val="both"/>
        <w:rPr>
          <w:rFonts w:ascii="Arial" w:hAnsi="Arial" w:cs="Arial"/>
          <w:sz w:val="24"/>
          <w:szCs w:val="24"/>
        </w:rPr>
      </w:pPr>
      <w:r w:rsidRPr="00D7363B">
        <w:rPr>
          <w:rFonts w:ascii="Arial" w:hAnsi="Arial" w:cs="Arial"/>
          <w:sz w:val="24"/>
          <w:szCs w:val="24"/>
        </w:rPr>
        <w:lastRenderedPageBreak/>
        <w:t>Por ejemplo:</w:t>
      </w:r>
      <w:r w:rsidRPr="00D7363B">
        <w:rPr>
          <w:rFonts w:ascii="Arial" w:hAnsi="Arial" w:cs="Arial"/>
          <w:b/>
          <w:sz w:val="24"/>
          <w:szCs w:val="24"/>
        </w:rPr>
        <w:t xml:space="preserve"> </w:t>
      </w:r>
      <w:r w:rsidRPr="00D7363B">
        <w:rPr>
          <w:rFonts w:ascii="Arial" w:hAnsi="Arial" w:cs="Arial"/>
          <w:sz w:val="24"/>
          <w:szCs w:val="24"/>
        </w:rPr>
        <w:t xml:space="preserve"> Del tipo </w:t>
      </w:r>
      <w:proofErr w:type="spellStart"/>
      <w:r w:rsidRPr="00D7363B">
        <w:rPr>
          <w:rFonts w:ascii="Arial" w:hAnsi="Arial" w:cs="Arial"/>
          <w:sz w:val="24"/>
          <w:szCs w:val="24"/>
        </w:rPr>
        <w:t>business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hay 4 libros; cada uno de ellos con su </w:t>
      </w:r>
      <w:r w:rsidR="009B767D" w:rsidRPr="00D7363B">
        <w:rPr>
          <w:rFonts w:ascii="Arial" w:hAnsi="Arial" w:cs="Arial"/>
          <w:sz w:val="24"/>
          <w:szCs w:val="24"/>
        </w:rPr>
        <w:t>precio.</w:t>
      </w:r>
    </w:p>
    <w:p w14:paraId="46B716C9" w14:textId="26564906" w:rsidR="005877AE" w:rsidRPr="00D7363B" w:rsidRDefault="005877AE" w:rsidP="0069125D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  <w:r w:rsidRPr="00D7363B">
        <w:rPr>
          <w:rFonts w:ascii="Arial" w:hAnsi="Arial" w:cs="Arial"/>
          <w:sz w:val="24"/>
          <w:szCs w:val="24"/>
        </w:rPr>
        <w:t xml:space="preserve">Si </w:t>
      </w:r>
      <w:r w:rsidR="0069125D">
        <w:rPr>
          <w:rFonts w:ascii="Arial" w:hAnsi="Arial" w:cs="Arial"/>
          <w:sz w:val="24"/>
          <w:szCs w:val="24"/>
        </w:rPr>
        <w:t>quisiera</w:t>
      </w:r>
      <w:r w:rsidRPr="00D7363B">
        <w:rPr>
          <w:rFonts w:ascii="Arial" w:hAnsi="Arial" w:cs="Arial"/>
          <w:sz w:val="24"/>
          <w:szCs w:val="24"/>
        </w:rPr>
        <w:t xml:space="preserve"> conocer para cada categoría o tipo de libro, cu</w:t>
      </w:r>
      <w:r w:rsidR="0069125D">
        <w:rPr>
          <w:rFonts w:ascii="Arial" w:hAnsi="Arial" w:cs="Arial"/>
          <w:sz w:val="24"/>
          <w:szCs w:val="24"/>
        </w:rPr>
        <w:t>á</w:t>
      </w:r>
      <w:r w:rsidRPr="00D7363B">
        <w:rPr>
          <w:rFonts w:ascii="Arial" w:hAnsi="Arial" w:cs="Arial"/>
          <w:sz w:val="24"/>
          <w:szCs w:val="24"/>
        </w:rPr>
        <w:t xml:space="preserve">l es el libro con mayor y menor </w:t>
      </w:r>
      <w:proofErr w:type="gramStart"/>
      <w:r w:rsidR="009B767D" w:rsidRPr="00D7363B">
        <w:rPr>
          <w:rFonts w:ascii="Arial" w:hAnsi="Arial" w:cs="Arial"/>
          <w:sz w:val="24"/>
          <w:szCs w:val="24"/>
        </w:rPr>
        <w:t xml:space="preserve">costo; </w:t>
      </w:r>
      <w:r w:rsidR="009B767D" w:rsidRPr="00D7363B">
        <w:rPr>
          <w:rFonts w:ascii="Arial" w:eastAsia="Times New Roman" w:hAnsi="Arial" w:cs="Arial"/>
          <w:b/>
          <w:bCs/>
          <w:sz w:val="24"/>
          <w:szCs w:val="24"/>
          <w:lang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sz w:val="24"/>
          <w:szCs w:val="24"/>
          <w:lang w:eastAsia="es-ES"/>
        </w:rPr>
        <w:t xml:space="preserve"> </w:t>
      </w:r>
      <w:proofErr w:type="gram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  </w:t>
      </w:r>
      <w:r w:rsidR="002F4D2D">
        <w:rPr>
          <w:rFonts w:ascii="Arial" w:hAnsi="Arial" w:cs="Arial"/>
          <w:noProof/>
          <w:sz w:val="24"/>
          <w:szCs w:val="24"/>
        </w:rPr>
        <w:pict w14:anchorId="5A2B8FE0">
          <v:shape id="Imagen 22" o:spid="_x0000_s1083" type="#_x0000_t75" style="position:absolute;left:0;text-align:left;margin-left:140.8pt;margin-top:2.25pt;width:350.15pt;height:150pt;z-index:-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wrapcoords="-46 0 -46 21492 21600 21492 21600 0 -46 0">
            <v:imagedata r:id="rId18" o:title=""/>
            <w10:wrap type="tight"/>
          </v:shape>
        </w:pict>
      </w:r>
      <w:r w:rsidR="0069125D">
        <w:rPr>
          <w:rFonts w:ascii="Arial" w:eastAsia="Times New Roman" w:hAnsi="Arial" w:cs="Arial"/>
          <w:bCs/>
          <w:sz w:val="24"/>
          <w:szCs w:val="24"/>
          <w:lang w:eastAsia="es-ES"/>
        </w:rPr>
        <w:t>l</w:t>
      </w:r>
      <w:r w:rsidRPr="00D7363B">
        <w:rPr>
          <w:rFonts w:ascii="Arial" w:hAnsi="Arial" w:cs="Arial"/>
          <w:sz w:val="24"/>
          <w:szCs w:val="24"/>
        </w:rPr>
        <w:t xml:space="preserve">a cláusula </w:t>
      </w:r>
      <w:proofErr w:type="spellStart"/>
      <w:r w:rsidRPr="00D7363B">
        <w:rPr>
          <w:rFonts w:ascii="Arial" w:hAnsi="Arial" w:cs="Arial"/>
          <w:sz w:val="24"/>
          <w:szCs w:val="24"/>
        </w:rPr>
        <w:t>Group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7363B">
        <w:rPr>
          <w:rFonts w:ascii="Arial" w:hAnsi="Arial" w:cs="Arial"/>
          <w:sz w:val="24"/>
          <w:szCs w:val="24"/>
        </w:rPr>
        <w:t>By</w:t>
      </w:r>
      <w:proofErr w:type="spellEnd"/>
      <w:r w:rsidRPr="00D7363B">
        <w:rPr>
          <w:rFonts w:ascii="Arial" w:hAnsi="Arial" w:cs="Arial"/>
          <w:sz w:val="24"/>
          <w:szCs w:val="24"/>
        </w:rPr>
        <w:t xml:space="preserve"> permite agrupar y calcular sobre estos grupos</w:t>
      </w:r>
    </w:p>
    <w:p w14:paraId="78F20A30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</w:p>
    <w:p w14:paraId="4F43F1A6" w14:textId="77777777" w:rsidR="0069125D" w:rsidRDefault="0069125D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</w:p>
    <w:p w14:paraId="41E350E9" w14:textId="4EE6594F" w:rsidR="005877AE" w:rsidRPr="0069125D" w:rsidRDefault="0069125D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Cs/>
          <w:sz w:val="24"/>
          <w:szCs w:val="24"/>
          <w:lang w:val="es-ES" w:eastAsia="es-ES"/>
        </w:rPr>
        <w:t>Para obtener</w:t>
      </w:r>
      <w:r w:rsidR="005877AE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el mínimo y el máximo de cada uno de los grupos, pero </w:t>
      </w:r>
      <w:r w:rsidR="005877AE" w:rsidRPr="00D7363B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s</w:t>
      </w:r>
      <w:r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ó</w:t>
      </w:r>
      <w:r w:rsidR="005877AE" w:rsidRPr="00D7363B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lo considerando aquellos libros con precio mayores que 10</w:t>
      </w:r>
      <w:r w:rsidR="005877AE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, entonces la instrucción </w:t>
      </w:r>
      <w:r>
        <w:rPr>
          <w:rFonts w:ascii="Arial" w:eastAsia="Times New Roman" w:hAnsi="Arial" w:cs="Arial"/>
          <w:bCs/>
          <w:sz w:val="24"/>
          <w:szCs w:val="24"/>
          <w:lang w:val="es-ES" w:eastAsia="es-ES"/>
        </w:rPr>
        <w:t>que se presenta a continuación satisface el criterio.</w:t>
      </w:r>
    </w:p>
    <w:p w14:paraId="48A3BFA7" w14:textId="051B2435" w:rsidR="005877AE" w:rsidRPr="00D7363B" w:rsidRDefault="002F4D2D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val="en-US" w:eastAsia="es-ES"/>
        </w:rPr>
      </w:pPr>
      <w:r>
        <w:rPr>
          <w:rFonts w:ascii="Arial" w:eastAsia="Times New Roman" w:hAnsi="Arial" w:cs="Arial"/>
          <w:b/>
          <w:noProof/>
          <w:sz w:val="24"/>
          <w:szCs w:val="24"/>
          <w:lang w:val="es-ES" w:eastAsia="es-ES"/>
        </w:rPr>
        <w:pict w14:anchorId="1C3B4C79">
          <v:shape id="Imagen 16" o:spid="_x0000_i1025" type="#_x0000_t75" style="width:444pt;height:208.8pt;visibility:visible;mso-wrap-style:square">
            <v:imagedata r:id="rId19" o:title=""/>
          </v:shape>
        </w:pict>
      </w:r>
    </w:p>
    <w:p w14:paraId="4CFC4EAC" w14:textId="18A353BC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Note que en la consulta anterior el precio mínimo de varios tipos estaba por debajo de los 10 dólares.  Como se condicionó la salida a aquellos cuyos precios </w:t>
      </w:r>
      <w:r w:rsidR="0069125D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que </w:t>
      </w:r>
      <w:r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fueran mayores de 10, </w:t>
      </w:r>
      <w:r w:rsidR="0069125D">
        <w:rPr>
          <w:rFonts w:ascii="Arial" w:eastAsia="Times New Roman" w:hAnsi="Arial" w:cs="Arial"/>
          <w:bCs/>
          <w:sz w:val="24"/>
          <w:szCs w:val="24"/>
          <w:lang w:eastAsia="es-ES"/>
        </w:rPr>
        <w:t>muestra</w:t>
      </w:r>
      <w:r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 como mínimo los valores superiores a 10, pero se mantiene la columna de máximo precio.</w:t>
      </w:r>
    </w:p>
    <w:p w14:paraId="0662F0A2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</w:p>
    <w:p w14:paraId="1CB629A8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</w:p>
    <w:p w14:paraId="1368CB5B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</w:p>
    <w:p w14:paraId="6C5ADD6A" w14:textId="589E9C2C" w:rsidR="005877AE" w:rsidRPr="00D7363B" w:rsidRDefault="00A82548" w:rsidP="00A82548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  <w:r>
        <w:rPr>
          <w:rFonts w:ascii="Arial" w:eastAsia="Times New Roman" w:hAnsi="Arial" w:cs="Arial"/>
          <w:bCs/>
          <w:sz w:val="24"/>
          <w:szCs w:val="24"/>
          <w:lang w:eastAsia="es-ES"/>
        </w:rPr>
        <w:lastRenderedPageBreak/>
        <w:t>Para obtener</w:t>
      </w:r>
      <w:r w:rsidR="005877AE"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 el promedio de los tipos, la siguiente consulta</w:t>
      </w:r>
      <w:r>
        <w:rPr>
          <w:rFonts w:ascii="Arial" w:eastAsia="Times New Roman" w:hAnsi="Arial" w:cs="Arial"/>
          <w:bCs/>
          <w:sz w:val="24"/>
          <w:szCs w:val="24"/>
          <w:lang w:eastAsia="es-ES"/>
        </w:rPr>
        <w:t xml:space="preserve"> permite encontrar estos resultados:</w:t>
      </w:r>
    </w:p>
    <w:p w14:paraId="74ED16F4" w14:textId="4FA5F2B9" w:rsidR="005877AE" w:rsidRPr="00D7363B" w:rsidRDefault="002F4D2D" w:rsidP="00A82548">
      <w:pPr>
        <w:jc w:val="center"/>
        <w:rPr>
          <w:rFonts w:ascii="Arial" w:eastAsia="Times New Roman" w:hAnsi="Arial" w:cs="Arial"/>
          <w:bCs/>
          <w:sz w:val="24"/>
          <w:szCs w:val="24"/>
          <w:lang w:eastAsia="es-ES"/>
        </w:rPr>
      </w:pPr>
      <w:r>
        <w:rPr>
          <w:rFonts w:ascii="Arial" w:eastAsia="Times New Roman" w:hAnsi="Arial" w:cs="Arial"/>
          <w:noProof/>
          <w:sz w:val="24"/>
          <w:szCs w:val="24"/>
          <w:lang w:val="es-ES" w:eastAsia="es-ES"/>
        </w:rPr>
        <w:pict w14:anchorId="27E52CD3">
          <v:shape id="Imagen 20" o:spid="_x0000_i1026" type="#_x0000_t75" style="width:258pt;height:175.8pt;visibility:visible;mso-wrap-style:square">
            <v:imagedata r:id="rId20" o:title=""/>
          </v:shape>
        </w:pict>
      </w:r>
    </w:p>
    <w:p w14:paraId="46967AC3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FF0000"/>
          <w:sz w:val="24"/>
          <w:szCs w:val="24"/>
          <w:lang w:eastAsia="es-ES"/>
        </w:rPr>
      </w:pPr>
    </w:p>
    <w:p w14:paraId="42F431A4" w14:textId="28ACDB0C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  <w:r w:rsidRPr="00D7363B">
        <w:rPr>
          <w:rFonts w:ascii="Arial" w:eastAsia="Times New Roman" w:hAnsi="Arial" w:cs="Arial"/>
          <w:b/>
          <w:bCs/>
          <w:color w:val="FF0000"/>
          <w:sz w:val="24"/>
          <w:szCs w:val="24"/>
          <w:lang w:eastAsia="es-ES"/>
        </w:rPr>
        <w:t>7.  CLÁUSULA GROUP BY…. HAVING</w:t>
      </w:r>
    </w:p>
    <w:p w14:paraId="2D21395F" w14:textId="25E568EB" w:rsidR="005877AE" w:rsidRPr="00D7363B" w:rsidRDefault="002F4D2D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  <w:r>
        <w:rPr>
          <w:rFonts w:ascii="Arial" w:hAnsi="Arial" w:cs="Arial"/>
          <w:noProof/>
          <w:sz w:val="24"/>
          <w:szCs w:val="24"/>
        </w:rPr>
        <w:pict w14:anchorId="26AF15D6">
          <v:shape id="Cuadro de texto 7" o:spid="_x0000_s1082" type="#_x0000_t202" style="position:absolute;left:0;text-align:left;margin-left:62.1pt;margin-top:5pt;width:311.25pt;height:97.5pt;z-index:3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">
            <v:textbox>
              <w:txbxContent>
                <w:p w14:paraId="008DB773" w14:textId="77777777" w:rsidR="005877AE" w:rsidRPr="00B8028A" w:rsidRDefault="005877AE" w:rsidP="005877AE">
                  <w:pPr>
                    <w:pStyle w:val="NormalWeb"/>
                    <w:spacing w:before="0" w:beforeAutospacing="0" w:after="0" w:afterAutospacing="0"/>
                    <w:jc w:val="both"/>
                    <w:rPr>
                      <w:rFonts w:ascii="Arial" w:hAnsi="Arial" w:cs="Arial"/>
                      <w:bCs/>
                      <w:sz w:val="28"/>
                      <w:szCs w:val="28"/>
                    </w:rPr>
                  </w:pPr>
                  <w:r w:rsidRPr="00A82548">
                    <w:rPr>
                      <w:rFonts w:ascii="Arial" w:hAnsi="Arial" w:cs="Arial"/>
                      <w:bCs/>
                      <w:color w:val="0070C0"/>
                      <w:sz w:val="28"/>
                      <w:szCs w:val="28"/>
                    </w:rPr>
                    <w:t>SELECT</w:t>
                  </w:r>
                  <w:r w:rsidRPr="00B8028A">
                    <w:rPr>
                      <w:rFonts w:ascii="Arial" w:hAnsi="Arial" w:cs="Arial"/>
                      <w:bCs/>
                      <w:sz w:val="28"/>
                      <w:szCs w:val="28"/>
                    </w:rPr>
                    <w:t xml:space="preserve"> lista de columnas</w:t>
                  </w:r>
                </w:p>
                <w:p w14:paraId="57C3695A" w14:textId="77777777" w:rsidR="005877AE" w:rsidRPr="00B8028A" w:rsidRDefault="005877AE" w:rsidP="005877AE">
                  <w:pPr>
                    <w:pStyle w:val="NormalWeb"/>
                    <w:spacing w:before="0" w:beforeAutospacing="0" w:after="0" w:afterAutospacing="0"/>
                    <w:ind w:left="708"/>
                    <w:jc w:val="both"/>
                    <w:rPr>
                      <w:rFonts w:ascii="Arial" w:hAnsi="Arial" w:cs="Arial"/>
                      <w:bCs/>
                      <w:sz w:val="28"/>
                      <w:szCs w:val="28"/>
                    </w:rPr>
                  </w:pPr>
                  <w:r w:rsidRPr="00A82548">
                    <w:rPr>
                      <w:rFonts w:ascii="Arial" w:hAnsi="Arial" w:cs="Arial"/>
                      <w:bCs/>
                      <w:color w:val="0070C0"/>
                      <w:sz w:val="28"/>
                      <w:szCs w:val="28"/>
                    </w:rPr>
                    <w:t>FROM</w:t>
                  </w:r>
                  <w:r w:rsidRPr="00B8028A">
                    <w:rPr>
                      <w:rFonts w:ascii="Arial" w:hAnsi="Arial" w:cs="Arial"/>
                      <w:bCs/>
                      <w:sz w:val="28"/>
                      <w:szCs w:val="28"/>
                    </w:rPr>
                    <w:t xml:space="preserve"> nombre_ tabla</w:t>
                  </w:r>
                </w:p>
                <w:p w14:paraId="7EAD92D6" w14:textId="1B33AE27" w:rsidR="005877AE" w:rsidRPr="00B8028A" w:rsidRDefault="00A82548" w:rsidP="005877AE">
                  <w:pPr>
                    <w:pStyle w:val="NormalWeb"/>
                    <w:spacing w:before="0" w:beforeAutospacing="0" w:after="0" w:afterAutospacing="0"/>
                    <w:ind w:left="708"/>
                    <w:jc w:val="both"/>
                    <w:rPr>
                      <w:rFonts w:ascii="Arial" w:hAnsi="Arial" w:cs="Arial"/>
                      <w:bCs/>
                      <w:sz w:val="28"/>
                      <w:szCs w:val="28"/>
                      <w:lang w:val="en-US"/>
                    </w:rPr>
                  </w:pPr>
                  <w:r w:rsidRPr="00A82548">
                    <w:rPr>
                      <w:rFonts w:ascii="Arial" w:hAnsi="Arial" w:cs="Arial"/>
                      <w:bCs/>
                      <w:color w:val="0070C0"/>
                      <w:sz w:val="28"/>
                      <w:szCs w:val="28"/>
                      <w:lang w:val="en-US"/>
                    </w:rPr>
                    <w:t>WHERE</w:t>
                  </w:r>
                  <w:r w:rsidR="005877AE" w:rsidRPr="00B8028A">
                    <w:rPr>
                      <w:rFonts w:ascii="Arial" w:hAnsi="Arial" w:cs="Arial"/>
                      <w:bCs/>
                      <w:sz w:val="28"/>
                      <w:szCs w:val="28"/>
                      <w:lang w:val="en-US"/>
                    </w:rPr>
                    <w:t xml:space="preserve"> </w:t>
                  </w:r>
                  <w:proofErr w:type="spellStart"/>
                  <w:r w:rsidR="005877AE" w:rsidRPr="00B8028A">
                    <w:rPr>
                      <w:rFonts w:ascii="Arial" w:hAnsi="Arial" w:cs="Arial"/>
                      <w:bCs/>
                      <w:sz w:val="28"/>
                      <w:szCs w:val="28"/>
                      <w:lang w:val="en-US"/>
                    </w:rPr>
                    <w:t>condición</w:t>
                  </w:r>
                  <w:proofErr w:type="spellEnd"/>
                </w:p>
                <w:p w14:paraId="63E70BAF" w14:textId="57DA3C3E" w:rsidR="005877AE" w:rsidRPr="00B8028A" w:rsidRDefault="005877AE" w:rsidP="005877AE">
                  <w:pPr>
                    <w:pStyle w:val="NormalWeb"/>
                    <w:spacing w:before="0" w:beforeAutospacing="0" w:after="0" w:afterAutospacing="0"/>
                    <w:jc w:val="both"/>
                    <w:rPr>
                      <w:rFonts w:ascii="Arial" w:hAnsi="Arial" w:cs="Arial"/>
                      <w:bCs/>
                      <w:sz w:val="28"/>
                      <w:szCs w:val="28"/>
                      <w:lang w:val="en-US"/>
                    </w:rPr>
                  </w:pPr>
                  <w:r>
                    <w:rPr>
                      <w:rFonts w:ascii="Arial" w:hAnsi="Arial" w:cs="Arial"/>
                      <w:bCs/>
                      <w:sz w:val="28"/>
                      <w:szCs w:val="28"/>
                      <w:lang w:val="en-US"/>
                    </w:rPr>
                    <w:t xml:space="preserve">    </w:t>
                  </w:r>
                  <w:r w:rsidR="00A82548">
                    <w:rPr>
                      <w:rFonts w:ascii="Arial" w:hAnsi="Arial" w:cs="Arial"/>
                      <w:bCs/>
                      <w:sz w:val="28"/>
                      <w:szCs w:val="28"/>
                      <w:lang w:val="en-US"/>
                    </w:rPr>
                    <w:tab/>
                  </w:r>
                  <w:r w:rsidRPr="00B8028A">
                    <w:rPr>
                      <w:rFonts w:ascii="Arial" w:hAnsi="Arial" w:cs="Arial"/>
                      <w:bCs/>
                      <w:color w:val="FF0000"/>
                      <w:sz w:val="28"/>
                      <w:szCs w:val="28"/>
                      <w:lang w:val="en-US"/>
                    </w:rPr>
                    <w:t xml:space="preserve">GROUP BY </w:t>
                  </w:r>
                  <w:r w:rsidRPr="00B8028A">
                    <w:rPr>
                      <w:rFonts w:ascii="Arial" w:hAnsi="Arial" w:cs="Arial"/>
                      <w:bCs/>
                      <w:sz w:val="28"/>
                      <w:szCs w:val="28"/>
                      <w:lang w:val="en-US"/>
                    </w:rPr>
                    <w:t>expresion1, [expresion2]</w:t>
                  </w:r>
                </w:p>
                <w:p w14:paraId="31B820CD" w14:textId="77777777" w:rsidR="005877AE" w:rsidRPr="00B8028A" w:rsidRDefault="005877AE" w:rsidP="005877AE">
                  <w:pPr>
                    <w:pStyle w:val="NormalWeb"/>
                    <w:spacing w:before="0" w:beforeAutospacing="0" w:after="0" w:afterAutospacing="0"/>
                    <w:ind w:left="708"/>
                    <w:jc w:val="both"/>
                    <w:rPr>
                      <w:rFonts w:ascii="Arial" w:hAnsi="Arial" w:cs="Arial"/>
                      <w:bCs/>
                      <w:sz w:val="28"/>
                      <w:szCs w:val="28"/>
                    </w:rPr>
                  </w:pPr>
                  <w:r w:rsidRPr="00B8028A">
                    <w:rPr>
                      <w:rFonts w:ascii="Arial" w:hAnsi="Arial" w:cs="Arial"/>
                      <w:bCs/>
                      <w:color w:val="FF0000"/>
                      <w:sz w:val="28"/>
                      <w:szCs w:val="28"/>
                    </w:rPr>
                    <w:t>HAVING</w:t>
                  </w:r>
                  <w:r w:rsidRPr="00B8028A">
                    <w:rPr>
                      <w:rFonts w:ascii="Arial" w:hAnsi="Arial" w:cs="Arial"/>
                      <w:bCs/>
                      <w:sz w:val="28"/>
                      <w:szCs w:val="28"/>
                    </w:rPr>
                    <w:t xml:space="preserve"> condición de búsqueda</w:t>
                  </w:r>
                </w:p>
                <w:p w14:paraId="7FCF2558" w14:textId="77777777" w:rsidR="005877AE" w:rsidRPr="00B8028A" w:rsidRDefault="005877AE" w:rsidP="005877AE">
                  <w:pPr>
                    <w:rPr>
                      <w:sz w:val="28"/>
                      <w:szCs w:val="28"/>
                    </w:rPr>
                  </w:pPr>
                </w:p>
              </w:txbxContent>
            </v:textbox>
          </v:shape>
        </w:pict>
      </w:r>
    </w:p>
    <w:p w14:paraId="6EA2AE5A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</w:p>
    <w:p w14:paraId="72079F6A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</w:p>
    <w:p w14:paraId="64713F22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</w:p>
    <w:p w14:paraId="678FE4A0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</w:p>
    <w:p w14:paraId="65563753" w14:textId="18D82F71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Si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i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nteresa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obtener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todos los grupos (tipos) y sus promedios de </w:t>
      </w:r>
      <w:r w:rsidR="00A82548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precio,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pero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sol</w:t>
      </w:r>
      <w:r w:rsidR="00A82548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>amente</w:t>
      </w:r>
      <w:r w:rsidRPr="00D7363B">
        <w:rPr>
          <w:rFonts w:ascii="Arial" w:eastAsia="Times New Roman" w:hAnsi="Arial" w:cs="Arial"/>
          <w:bCs/>
          <w:sz w:val="24"/>
          <w:szCs w:val="24"/>
          <w:u w:val="single"/>
          <w:lang w:val="es-ES" w:eastAsia="es-ES"/>
        </w:rPr>
        <w:t xml:space="preserve"> aquellos grupos cuyo promedio exceda a los 15.</w:t>
      </w:r>
      <w:r w:rsidRP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00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, use 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la </w:t>
      </w:r>
      <w:r w:rsidR="00A82548"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cláusula</w:t>
      </w:r>
      <w:r w:rsidR="00A82548" w:rsidRPr="00D7363B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t>HAVING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, que hace las veces del </w:t>
      </w:r>
      <w:proofErr w:type="gram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WHERE</w:t>
      </w:r>
      <w:proofErr w:type="gram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pero </w:t>
      </w:r>
      <w:r w:rsidRPr="00D7363B">
        <w:rPr>
          <w:rFonts w:ascii="Arial" w:eastAsia="Times New Roman" w:hAnsi="Arial" w:cs="Arial"/>
          <w:b/>
          <w:bCs/>
          <w:sz w:val="24"/>
          <w:szCs w:val="24"/>
          <w:lang w:val="es-ES" w:eastAsia="es-ES"/>
        </w:rPr>
        <w:t xml:space="preserve">aplicada al grupo. </w:t>
      </w:r>
      <w:r w:rsidRPr="00D7363B">
        <w:rPr>
          <w:rFonts w:ascii="Arial" w:eastAsia="Times New Roman" w:hAnsi="Arial" w:cs="Arial"/>
          <w:b/>
          <w:bCs/>
          <w:sz w:val="24"/>
          <w:szCs w:val="24"/>
          <w:lang w:eastAsia="es-ES"/>
        </w:rPr>
        <w:t xml:space="preserve"> </w:t>
      </w:r>
    </w:p>
    <w:p w14:paraId="379560B7" w14:textId="71930943" w:rsidR="005877AE" w:rsidRPr="00D7363B" w:rsidRDefault="002F4D2D" w:rsidP="00A82548">
      <w:pPr>
        <w:jc w:val="center"/>
        <w:rPr>
          <w:rFonts w:ascii="Arial" w:eastAsia="Times New Roman" w:hAnsi="Arial" w:cs="Arial"/>
          <w:b/>
          <w:bCs/>
          <w:sz w:val="24"/>
          <w:szCs w:val="24"/>
          <w:lang w:val="en-US" w:eastAsia="es-ES"/>
        </w:rPr>
      </w:pPr>
      <w:r>
        <w:rPr>
          <w:rFonts w:ascii="Arial" w:eastAsia="Times New Roman" w:hAnsi="Arial" w:cs="Arial"/>
          <w:b/>
          <w:noProof/>
          <w:sz w:val="24"/>
          <w:szCs w:val="24"/>
          <w:lang w:val="es-ES" w:eastAsia="es-ES"/>
        </w:rPr>
        <w:pict w14:anchorId="14333FC8">
          <v:shape id="Imagen 18" o:spid="_x0000_i1027" type="#_x0000_t75" style="width:300pt;height:169.8pt;visibility:visible;mso-wrap-style:square">
            <v:imagedata r:id="rId21" o:title=""/>
          </v:shape>
        </w:pict>
      </w:r>
    </w:p>
    <w:p w14:paraId="132DFA8B" w14:textId="53AE118C" w:rsidR="005877AE" w:rsidRPr="00A82548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lastRenderedPageBreak/>
        <w:t xml:space="preserve">Ahora interesa saber el precio promedio por tipo de libro y por editora. </w:t>
      </w:r>
    </w:p>
    <w:p w14:paraId="65F1594C" w14:textId="289B7DFF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val="es-ES_tradnl"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Al analizar los datos de la tabla (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select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* 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from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titles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),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se aprecia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que en los libros tipo BUSSINESS hay más de una editora.  </w:t>
      </w:r>
      <w:r w:rsidR="00A82548">
        <w:rPr>
          <w:rFonts w:ascii="Arial" w:eastAsia="Times New Roman" w:hAnsi="Arial" w:cs="Arial"/>
          <w:bCs/>
          <w:sz w:val="24"/>
          <w:szCs w:val="24"/>
          <w:lang w:val="es-ES" w:eastAsia="es-ES"/>
        </w:rPr>
        <w:t>P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or ejemplo, </w:t>
      </w:r>
      <w:r w:rsidRPr="00D7363B">
        <w:rPr>
          <w:rFonts w:ascii="Arial" w:eastAsia="Times New Roman" w:hAnsi="Arial" w:cs="Arial"/>
          <w:bCs/>
          <w:sz w:val="24"/>
          <w:szCs w:val="24"/>
          <w:lang w:val="es-ES_tradnl" w:eastAsia="es-ES"/>
        </w:rPr>
        <w:t xml:space="preserve">cuál es el promedio de los libros tipo BUSSINESS para la editora 1389 y el promedio de los libros tipo BUSSINESS para la editora 0736 y así sucesivamente.  Para lograr esto, </w:t>
      </w:r>
      <w:r w:rsidR="00A9268F">
        <w:rPr>
          <w:rFonts w:ascii="Arial" w:eastAsia="Times New Roman" w:hAnsi="Arial" w:cs="Arial"/>
          <w:bCs/>
          <w:sz w:val="24"/>
          <w:szCs w:val="24"/>
          <w:lang w:val="es-ES_tradnl" w:eastAsia="es-ES"/>
        </w:rPr>
        <w:t xml:space="preserve">se </w:t>
      </w:r>
      <w:r w:rsidRPr="00D7363B">
        <w:rPr>
          <w:rFonts w:ascii="Arial" w:eastAsia="Times New Roman" w:hAnsi="Arial" w:cs="Arial"/>
          <w:bCs/>
          <w:sz w:val="24"/>
          <w:szCs w:val="24"/>
          <w:lang w:val="es-ES_tradnl" w:eastAsia="es-ES"/>
        </w:rPr>
        <w:t>agrupa por Tipo y por Editora de la siguiente forma:</w:t>
      </w:r>
    </w:p>
    <w:p w14:paraId="76FB984A" w14:textId="675668D0" w:rsidR="005877AE" w:rsidRPr="00D7363B" w:rsidRDefault="002F4D2D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val="es-ES" w:eastAsia="es-ES"/>
        </w:rPr>
      </w:pPr>
      <w:r>
        <w:rPr>
          <w:rFonts w:ascii="Arial" w:hAnsi="Arial" w:cs="Arial"/>
          <w:noProof/>
          <w:sz w:val="24"/>
          <w:szCs w:val="24"/>
        </w:rPr>
        <w:pict w14:anchorId="3D43A67A">
          <v:shape id="Imagen 23" o:spid="_x0000_s1081" type="#_x0000_t75" style="position:absolute;left:0;text-align:left;margin-left:39.5pt;margin-top:11.95pt;width:359.1pt;height:234.7pt;z-index:-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wrapcoords="-45 0 -45 21531 21600 21531 21600 0 -45 0">
            <v:imagedata r:id="rId22" o:title=""/>
            <w10:wrap type="tight"/>
          </v:shape>
        </w:pict>
      </w:r>
    </w:p>
    <w:p w14:paraId="2D0E4D5D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18BAB3A4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4D8A5FA9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5084C25E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1021602D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6B735185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color w:val="000000"/>
          <w:sz w:val="24"/>
          <w:szCs w:val="24"/>
          <w:lang w:eastAsia="es-ES"/>
        </w:rPr>
      </w:pPr>
    </w:p>
    <w:p w14:paraId="420B5DD7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</w:p>
    <w:p w14:paraId="491BEB21" w14:textId="77777777" w:rsidR="005877AE" w:rsidRPr="00D7363B" w:rsidRDefault="005877AE" w:rsidP="005877AE">
      <w:pPr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</w:p>
    <w:p w14:paraId="62AC2B3D" w14:textId="77777777" w:rsidR="005877AE" w:rsidRPr="00D7363B" w:rsidRDefault="005877AE" w:rsidP="005877AE">
      <w:pPr>
        <w:jc w:val="both"/>
        <w:rPr>
          <w:rFonts w:ascii="Arial" w:eastAsia="Times New Roman" w:hAnsi="Arial" w:cs="Arial"/>
          <w:bCs/>
          <w:sz w:val="24"/>
          <w:szCs w:val="24"/>
          <w:lang w:eastAsia="es-ES"/>
        </w:rPr>
      </w:pPr>
    </w:p>
    <w:p w14:paraId="63CF8AF3" w14:textId="443B1C16" w:rsidR="005877AE" w:rsidRPr="00A9268F" w:rsidRDefault="005877AE" w:rsidP="00A9268F">
      <w:pPr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Cs/>
          <w:sz w:val="24"/>
          <w:szCs w:val="24"/>
          <w:lang w:eastAsia="es-ES"/>
        </w:rPr>
        <w:t>Si desea conocer</w:t>
      </w:r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 cuánto es la suma de los adelantos (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advance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) que hay por tipo de libros, solo considerando los libros tipo 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business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, 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mod_cook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 xml:space="preserve">, y </w:t>
      </w:r>
      <w:proofErr w:type="spellStart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trad_cook</w:t>
      </w:r>
      <w:proofErr w:type="spellEnd"/>
      <w:r w:rsidRPr="00D7363B">
        <w:rPr>
          <w:rFonts w:ascii="Arial" w:eastAsia="Times New Roman" w:hAnsi="Arial" w:cs="Arial"/>
          <w:bCs/>
          <w:sz w:val="24"/>
          <w:szCs w:val="24"/>
          <w:lang w:val="es-ES" w:eastAsia="es-ES"/>
        </w:rPr>
        <w:t>; consultaría de la siguiente manera:</w:t>
      </w:r>
    </w:p>
    <w:p w14:paraId="19F9092C" w14:textId="77777777" w:rsidR="00A9268F" w:rsidRDefault="005877AE" w:rsidP="00A926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rPr>
          <w:rFonts w:ascii="Arial" w:hAnsi="Arial" w:cs="Arial"/>
          <w:b/>
          <w:noProof/>
          <w:sz w:val="24"/>
          <w:szCs w:val="24"/>
          <w:lang w:val="en-US"/>
        </w:rPr>
      </w:pPr>
      <w:r w:rsidRPr="00D7363B">
        <w:rPr>
          <w:rFonts w:ascii="Arial" w:hAnsi="Arial" w:cs="Arial"/>
          <w:b/>
          <w:noProof/>
          <w:sz w:val="24"/>
          <w:szCs w:val="24"/>
          <w:lang w:val="en-US"/>
        </w:rPr>
        <w:t>SELECT   Type 'Tipo', SUM(Advance)'ADELANTOS'</w:t>
      </w:r>
    </w:p>
    <w:p w14:paraId="5AE6FE6C" w14:textId="182336C6" w:rsidR="005877AE" w:rsidRPr="00D7363B" w:rsidRDefault="005877AE" w:rsidP="00A926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firstLine="708"/>
        <w:rPr>
          <w:rFonts w:ascii="Arial" w:hAnsi="Arial" w:cs="Arial"/>
          <w:b/>
          <w:noProof/>
          <w:sz w:val="24"/>
          <w:szCs w:val="24"/>
          <w:lang w:val="en-US"/>
        </w:rPr>
      </w:pPr>
      <w:r w:rsidRPr="00D7363B">
        <w:rPr>
          <w:rFonts w:ascii="Arial" w:hAnsi="Arial" w:cs="Arial"/>
          <w:b/>
          <w:noProof/>
          <w:sz w:val="24"/>
          <w:szCs w:val="24"/>
          <w:lang w:val="en-US"/>
        </w:rPr>
        <w:t>FROM Titles</w:t>
      </w:r>
    </w:p>
    <w:p w14:paraId="6ABB6327" w14:textId="01E19C27" w:rsidR="005877AE" w:rsidRPr="00D7363B" w:rsidRDefault="005877AE" w:rsidP="00A926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firstLine="708"/>
        <w:rPr>
          <w:rFonts w:ascii="Arial" w:hAnsi="Arial" w:cs="Arial"/>
          <w:b/>
          <w:noProof/>
          <w:sz w:val="24"/>
          <w:szCs w:val="24"/>
          <w:lang w:val="en-US"/>
        </w:rPr>
      </w:pPr>
      <w:r w:rsidRPr="00D7363B">
        <w:rPr>
          <w:rFonts w:ascii="Arial" w:hAnsi="Arial" w:cs="Arial"/>
          <w:b/>
          <w:noProof/>
          <w:sz w:val="24"/>
          <w:szCs w:val="24"/>
          <w:lang w:val="en-US"/>
        </w:rPr>
        <w:t>WHERE Type IN ('business', 'mod_cook', 'trad_cook')</w:t>
      </w:r>
    </w:p>
    <w:p w14:paraId="31D7BAEB" w14:textId="47303C5D" w:rsidR="005877AE" w:rsidRPr="00D7363B" w:rsidRDefault="005877AE" w:rsidP="00A926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ind w:firstLine="708"/>
        <w:jc w:val="both"/>
        <w:rPr>
          <w:rFonts w:ascii="Arial" w:eastAsia="Times New Roman" w:hAnsi="Arial" w:cs="Arial"/>
          <w:bCs/>
          <w:sz w:val="24"/>
          <w:szCs w:val="24"/>
          <w:lang w:val="es-ES" w:eastAsia="es-ES"/>
        </w:rPr>
      </w:pPr>
      <w:r w:rsidRPr="00D7363B">
        <w:rPr>
          <w:rFonts w:ascii="Arial" w:hAnsi="Arial" w:cs="Arial"/>
          <w:b/>
          <w:noProof/>
          <w:sz w:val="24"/>
          <w:szCs w:val="24"/>
        </w:rPr>
        <w:t>GROUP BY Type</w:t>
      </w:r>
    </w:p>
    <w:p w14:paraId="46299550" w14:textId="0ACB0B9E" w:rsidR="005877AE" w:rsidRPr="00D7363B" w:rsidRDefault="00346639" w:rsidP="00A9268F">
      <w:pPr>
        <w:jc w:val="center"/>
        <w:rPr>
          <w:rFonts w:ascii="Arial" w:eastAsia="Times New Roman" w:hAnsi="Arial" w:cs="Arial"/>
          <w:b/>
          <w:bCs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noProof/>
          <w:sz w:val="24"/>
          <w:szCs w:val="24"/>
          <w:lang w:val="es-ES" w:eastAsia="es-ES"/>
        </w:rPr>
        <w:pict w14:anchorId="3911B6E3">
          <v:shape id="Imagen 25" o:spid="_x0000_i1028" type="#_x0000_t75" style="width:183.6pt;height:105pt;visibility:visible;mso-wrap-style:square">
            <v:imagedata r:id="rId23" o:title="" croptop="31327f" cropright="38400f"/>
          </v:shape>
        </w:pict>
      </w:r>
    </w:p>
    <w:p w14:paraId="018EF048" w14:textId="272AE9BB" w:rsidR="005877AE" w:rsidRPr="00D7363B" w:rsidRDefault="00A9268F" w:rsidP="00A9268F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bCs/>
          <w:sz w:val="24"/>
          <w:szCs w:val="24"/>
          <w:lang w:eastAsia="es-ES"/>
        </w:rPr>
      </w:pPr>
      <w:r>
        <w:rPr>
          <w:rFonts w:ascii="Arial" w:eastAsia="Times New Roman" w:hAnsi="Arial" w:cs="Arial"/>
          <w:b/>
          <w:bCs/>
          <w:color w:val="FF0000"/>
          <w:sz w:val="24"/>
          <w:szCs w:val="24"/>
          <w:lang w:eastAsia="es-ES"/>
        </w:rPr>
        <w:lastRenderedPageBreak/>
        <w:t>ENUNCIADOS.</w:t>
      </w:r>
    </w:p>
    <w:p w14:paraId="6485C56E" w14:textId="77777777" w:rsidR="005877AE" w:rsidRPr="00A9268F" w:rsidRDefault="005877AE" w:rsidP="00A9268F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</w:pPr>
      <w:r w:rsidRPr="00A9268F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t>Realice las siguientes consultas en la base de datos PUB</w:t>
      </w:r>
    </w:p>
    <w:p w14:paraId="7AF3EA18" w14:textId="77777777" w:rsidR="005877AE" w:rsidRPr="00D7363B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1. Cuántos autores hay en la Tabla 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authors</w:t>
      </w:r>
      <w:proofErr w:type="spellEnd"/>
    </w:p>
    <w:p w14:paraId="7F8C7782" w14:textId="77777777" w:rsidR="00A9268F" w:rsidRDefault="00A9268F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18C7502C" w14:textId="3BB767E6" w:rsidR="005877AE" w:rsidRPr="00D7363B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2. Cuántos autores (tabla 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authors</w:t>
      </w:r>
      <w:proofErr w:type="spellEnd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) pertenecen al estado de California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(CA)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13100D59" w14:textId="77777777" w:rsidR="00A9268F" w:rsidRDefault="00A9268F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315B6E58" w14:textId="76267084" w:rsidR="005877AE" w:rsidRPr="00D7363B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3. Cuántos libros se han vendido por tienda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(Tabla SALES)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560D66A7" w14:textId="77777777" w:rsidR="00A9268F" w:rsidRDefault="00A9268F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216FB6F9" w14:textId="49CDC5B4" w:rsidR="005877AE" w:rsidRPr="00D7363B" w:rsidRDefault="005877AE" w:rsidP="00A9268F">
      <w:pPr>
        <w:spacing w:before="100" w:beforeAutospacing="1" w:after="100" w:afterAutospacing="1" w:line="240" w:lineRule="auto"/>
        <w:ind w:left="270" w:hanging="27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4. Se desea el promedio del precio de los libros de cada uno de los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diferentes tipos de libros (tabla TITLES)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28D881AA" w14:textId="77777777" w:rsidR="00A9268F" w:rsidRDefault="00A9268F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</w:pPr>
    </w:p>
    <w:p w14:paraId="55CB2800" w14:textId="5B2801C3" w:rsidR="005877AE" w:rsidRPr="00A9268F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</w:pPr>
      <w:r w:rsidRPr="00A9268F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t xml:space="preserve">Realice las siguientes consultas en la base de datos </w:t>
      </w:r>
      <w:proofErr w:type="spellStart"/>
      <w:r w:rsidRPr="00A9268F">
        <w:rPr>
          <w:rFonts w:ascii="Arial" w:eastAsia="Times New Roman" w:hAnsi="Arial" w:cs="Arial"/>
          <w:b/>
          <w:bCs/>
          <w:color w:val="FF0000"/>
          <w:sz w:val="24"/>
          <w:szCs w:val="24"/>
          <w:lang w:val="es-ES" w:eastAsia="es-ES"/>
        </w:rPr>
        <w:t>Northwind</w:t>
      </w:r>
      <w:proofErr w:type="spellEnd"/>
    </w:p>
    <w:p w14:paraId="6DCA7505" w14:textId="77E2907B" w:rsidR="005877AE" w:rsidRPr="00D7363B" w:rsidRDefault="005877AE" w:rsidP="00350DB4">
      <w:pPr>
        <w:spacing w:before="100" w:beforeAutospacing="1" w:after="100" w:afterAutospacing="1" w:line="240" w:lineRule="auto"/>
        <w:ind w:left="540" w:hanging="63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5. Liste las categorías de productos y su precio más alto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4D0CF840" w14:textId="77777777" w:rsidR="00A9268F" w:rsidRDefault="00A9268F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1C1C1074" w14:textId="244996B1" w:rsidR="005877AE" w:rsidRPr="00D7363B" w:rsidRDefault="005877AE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6. Se necesita saber qué cantidad de cada uno de los productos se ha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vendido. Utilice la tabla 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Order</w:t>
      </w:r>
      <w:proofErr w:type="spellEnd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Details</w:t>
      </w:r>
      <w:proofErr w:type="spellEnd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 Muestre el código de producto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ordenada ascendentemente.</w:t>
      </w:r>
    </w:p>
    <w:p w14:paraId="6180664F" w14:textId="77777777" w:rsidR="00A9268F" w:rsidRDefault="00A9268F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7B56F073" w14:textId="447988D7" w:rsidR="005877AE" w:rsidRPr="00D7363B" w:rsidRDefault="005877AE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7. Modifique el problema anterior (6) de tal forma que liste sólo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aquellos productos de los cuales se han vendido más de 1000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unidades.</w:t>
      </w:r>
    </w:p>
    <w:p w14:paraId="148D754F" w14:textId="77777777" w:rsidR="00A9268F" w:rsidRDefault="00A9268F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71DB7C2A" w14:textId="54E18B5D" w:rsidR="005877AE" w:rsidRPr="00D7363B" w:rsidRDefault="005877AE" w:rsidP="00350DB4">
      <w:pPr>
        <w:spacing w:before="100" w:beforeAutospacing="1" w:after="100" w:afterAutospacing="1" w:line="240" w:lineRule="auto"/>
        <w:ind w:left="270" w:hanging="360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8. De la tabla 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order</w:t>
      </w:r>
      <w:r w:rsidR="00350DB4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s</w:t>
      </w:r>
      <w:proofErr w:type="spellEnd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, liste el monto total de flete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(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freight</w:t>
      </w:r>
      <w:proofErr w:type="spellEnd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) pagados por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país, </w:t>
      </w:r>
      <w:r w:rsidR="00A9268F"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así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como también el mayor y menor flete del país. Debe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mostrar inicialmente el país 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al 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que corresponde la información listada.</w:t>
      </w:r>
    </w:p>
    <w:p w14:paraId="78F94054" w14:textId="77777777" w:rsidR="00A9268F" w:rsidRDefault="00A9268F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</w:p>
    <w:p w14:paraId="412BE6BC" w14:textId="6BAC4387" w:rsidR="005877AE" w:rsidRDefault="005877AE" w:rsidP="00A9268F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9. Liste de la tabla </w:t>
      </w:r>
      <w:proofErr w:type="spellStart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customers</w:t>
      </w:r>
      <w:proofErr w:type="spellEnd"/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el total de clientes que 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se tiene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en cada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p</w:t>
      </w:r>
      <w:r w:rsidRPr="00D7363B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aís</w:t>
      </w:r>
      <w:r w:rsidR="00A9268F"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4AA77C97" w14:textId="20FB30BA" w:rsidR="00350DB4" w:rsidRPr="00D7363B" w:rsidRDefault="00350DB4" w:rsidP="00350DB4">
      <w:pPr>
        <w:spacing w:before="100" w:beforeAutospacing="1" w:after="100" w:afterAutospacing="1" w:line="240" w:lineRule="auto"/>
        <w:ind w:left="708" w:hanging="708"/>
        <w:jc w:val="both"/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lastRenderedPageBreak/>
        <w:t xml:space="preserve">10. Desarrolle una consulta que permita utilizar la cláusula </w:t>
      </w:r>
      <w:proofErr w:type="spellStart"/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Group</w:t>
      </w:r>
      <w:proofErr w:type="spellEnd"/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by</w:t>
      </w:r>
      <w:proofErr w:type="spellEnd"/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 xml:space="preserve"> </w:t>
      </w:r>
      <w:proofErr w:type="spellStart"/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having</w:t>
      </w:r>
      <w:proofErr w:type="spellEnd"/>
      <w:r>
        <w:rPr>
          <w:rFonts w:ascii="Arial" w:eastAsia="Times New Roman" w:hAnsi="Arial" w:cs="Arial"/>
          <w:b/>
          <w:bCs/>
          <w:color w:val="00B050"/>
          <w:sz w:val="24"/>
          <w:szCs w:val="24"/>
          <w:lang w:val="es-ES" w:eastAsia="es-ES"/>
        </w:rPr>
        <w:t>.</w:t>
      </w:r>
    </w:p>
    <w:p w14:paraId="71C62213" w14:textId="573C2998" w:rsidR="00E12F8E" w:rsidRPr="009B767D" w:rsidRDefault="005877AE" w:rsidP="009B767D">
      <w:pPr>
        <w:spacing w:after="0" w:line="240" w:lineRule="auto"/>
        <w:jc w:val="both"/>
        <w:rPr>
          <w:rFonts w:ascii="Arial" w:hAnsi="Arial" w:cs="Arial"/>
          <w:b/>
          <w:bCs/>
          <w:color w:val="00B050"/>
          <w:sz w:val="24"/>
          <w:szCs w:val="24"/>
          <w:lang w:val="es-ES"/>
        </w:rPr>
      </w:pPr>
      <w:r w:rsidRPr="00D7363B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</w:t>
      </w:r>
    </w:p>
    <w:p w14:paraId="736CA167" w14:textId="77777777" w:rsidR="00E12F8E" w:rsidRPr="00D7363B" w:rsidRDefault="00E12F8E" w:rsidP="009B767D">
      <w:pPr>
        <w:spacing w:after="0" w:line="259" w:lineRule="auto"/>
        <w:contextualSpacing/>
        <w:jc w:val="both"/>
        <w:rPr>
          <w:rFonts w:ascii="Arial" w:hAnsi="Arial" w:cs="Arial"/>
          <w:sz w:val="24"/>
          <w:szCs w:val="24"/>
        </w:rPr>
      </w:pPr>
    </w:p>
    <w:p w14:paraId="2978DE76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RESULTADOS:</w:t>
      </w:r>
    </w:p>
    <w:p w14:paraId="1CFB1A07" w14:textId="5BAC2776" w:rsidR="00E12F8E" w:rsidRPr="00D7363B" w:rsidRDefault="00D93627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i/>
          <w:color w:val="FF0000"/>
          <w:sz w:val="24"/>
          <w:szCs w:val="24"/>
        </w:rPr>
      </w:pPr>
      <w:r w:rsidRPr="00D7363B">
        <w:rPr>
          <w:rFonts w:ascii="Arial" w:hAnsi="Arial" w:cs="Arial"/>
          <w:i/>
          <w:color w:val="FF0000"/>
          <w:sz w:val="24"/>
          <w:szCs w:val="24"/>
        </w:rPr>
        <w:t xml:space="preserve">Coloque los resultados en la sección E a medida que resuelve </w:t>
      </w:r>
      <w:r w:rsidR="001E4698">
        <w:rPr>
          <w:rFonts w:ascii="Arial" w:hAnsi="Arial" w:cs="Arial"/>
          <w:i/>
          <w:color w:val="FF0000"/>
          <w:sz w:val="24"/>
          <w:szCs w:val="24"/>
        </w:rPr>
        <w:t>los problemas d</w:t>
      </w:r>
      <w:r w:rsidRPr="00D7363B">
        <w:rPr>
          <w:rFonts w:ascii="Arial" w:hAnsi="Arial" w:cs="Arial"/>
          <w:i/>
          <w:color w:val="FF0000"/>
          <w:sz w:val="24"/>
          <w:szCs w:val="24"/>
        </w:rPr>
        <w:t>el laboratorio.</w:t>
      </w:r>
    </w:p>
    <w:p w14:paraId="06A8B02B" w14:textId="77777777" w:rsidR="00D93627" w:rsidRPr="00D7363B" w:rsidRDefault="00D93627" w:rsidP="00D93627">
      <w:pPr>
        <w:spacing w:after="0" w:line="259" w:lineRule="auto"/>
        <w:ind w:left="360"/>
        <w:contextualSpacing/>
        <w:jc w:val="both"/>
        <w:rPr>
          <w:rFonts w:ascii="Arial" w:hAnsi="Arial" w:cs="Arial"/>
          <w:b/>
          <w:sz w:val="24"/>
          <w:szCs w:val="24"/>
        </w:rPr>
      </w:pPr>
    </w:p>
    <w:p w14:paraId="107B152D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CONSIDERACIONES FINALES:</w:t>
      </w:r>
    </w:p>
    <w:p w14:paraId="5CE811A0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i/>
          <w:color w:val="00B050"/>
          <w:sz w:val="24"/>
          <w:szCs w:val="24"/>
        </w:rPr>
      </w:pPr>
      <w:r w:rsidRPr="00D7363B">
        <w:rPr>
          <w:rFonts w:ascii="Arial" w:hAnsi="Arial" w:cs="Arial"/>
          <w:i/>
          <w:color w:val="00B050"/>
          <w:sz w:val="24"/>
          <w:szCs w:val="24"/>
        </w:rPr>
        <w:t xml:space="preserve">Indique en esta sección si considera o no que el laboratorio cumplió su objetivo. </w:t>
      </w:r>
    </w:p>
    <w:p w14:paraId="4DF8FC65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i/>
          <w:color w:val="00B050"/>
          <w:sz w:val="24"/>
          <w:szCs w:val="24"/>
        </w:rPr>
      </w:pPr>
      <w:r w:rsidRPr="00D7363B">
        <w:rPr>
          <w:rFonts w:ascii="Arial" w:hAnsi="Arial" w:cs="Arial"/>
          <w:i/>
          <w:color w:val="00B050"/>
          <w:sz w:val="24"/>
          <w:szCs w:val="24"/>
        </w:rPr>
        <w:t>___________</w:t>
      </w:r>
    </w:p>
    <w:p w14:paraId="63F77D4A" w14:textId="77777777" w:rsidR="00E12F8E" w:rsidRPr="00D7363B" w:rsidRDefault="00E12F8E" w:rsidP="00E12F8E">
      <w:pPr>
        <w:spacing w:after="0" w:line="259" w:lineRule="auto"/>
        <w:ind w:left="360"/>
        <w:contextualSpacing/>
        <w:jc w:val="both"/>
        <w:rPr>
          <w:rFonts w:ascii="Arial" w:hAnsi="Arial" w:cs="Arial"/>
          <w:i/>
          <w:sz w:val="24"/>
          <w:szCs w:val="24"/>
        </w:rPr>
      </w:pPr>
    </w:p>
    <w:p w14:paraId="288E6E7B" w14:textId="77777777" w:rsidR="00E12F8E" w:rsidRPr="00D7363B" w:rsidRDefault="00E93029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BIBLIOGRAFÍ</w:t>
      </w:r>
      <w:r w:rsidR="00E12F8E" w:rsidRPr="00D7363B">
        <w:rPr>
          <w:rFonts w:ascii="Arial" w:hAnsi="Arial" w:cs="Arial"/>
          <w:b/>
          <w:sz w:val="24"/>
          <w:szCs w:val="24"/>
        </w:rPr>
        <w:t>A:</w:t>
      </w:r>
    </w:p>
    <w:p w14:paraId="7B311C0D" w14:textId="77777777" w:rsidR="00E12F8E" w:rsidRPr="00D7363B" w:rsidRDefault="00E12F8E" w:rsidP="00E12F8E">
      <w:pPr>
        <w:numPr>
          <w:ilvl w:val="0"/>
          <w:numId w:val="19"/>
        </w:numPr>
        <w:spacing w:after="0" w:line="259" w:lineRule="auto"/>
        <w:contextualSpacing/>
        <w:jc w:val="both"/>
        <w:rPr>
          <w:rFonts w:ascii="Arial" w:hAnsi="Arial" w:cs="Arial"/>
          <w:i/>
          <w:sz w:val="24"/>
          <w:szCs w:val="24"/>
        </w:rPr>
      </w:pPr>
      <w:r w:rsidRPr="00D7363B">
        <w:rPr>
          <w:rFonts w:ascii="Arial" w:hAnsi="Arial" w:cs="Arial"/>
          <w:i/>
          <w:sz w:val="24"/>
          <w:szCs w:val="24"/>
        </w:rPr>
        <w:t xml:space="preserve">A fondo SQL Server, </w:t>
      </w:r>
      <w:proofErr w:type="spellStart"/>
      <w:r w:rsidRPr="00D7363B">
        <w:rPr>
          <w:rFonts w:ascii="Arial" w:hAnsi="Arial" w:cs="Arial"/>
          <w:i/>
          <w:sz w:val="24"/>
          <w:szCs w:val="24"/>
        </w:rPr>
        <w:t>Kalen</w:t>
      </w:r>
      <w:proofErr w:type="spellEnd"/>
      <w:r w:rsidRPr="00D7363B">
        <w:rPr>
          <w:rFonts w:ascii="Arial" w:hAnsi="Arial" w:cs="Arial"/>
          <w:i/>
          <w:sz w:val="24"/>
          <w:szCs w:val="24"/>
        </w:rPr>
        <w:t xml:space="preserve"> Delaney, Serie de programación Microsoft, McGraw Hill profesional</w:t>
      </w:r>
    </w:p>
    <w:p w14:paraId="260E27D8" w14:textId="77777777" w:rsidR="00E12F8E" w:rsidRPr="00D7363B" w:rsidRDefault="00E12F8E" w:rsidP="00E12F8E">
      <w:pPr>
        <w:numPr>
          <w:ilvl w:val="0"/>
          <w:numId w:val="19"/>
        </w:numPr>
        <w:spacing w:after="0" w:line="259" w:lineRule="auto"/>
        <w:contextualSpacing/>
        <w:jc w:val="both"/>
        <w:rPr>
          <w:rFonts w:ascii="Arial" w:hAnsi="Arial" w:cs="Arial"/>
          <w:i/>
          <w:sz w:val="24"/>
          <w:szCs w:val="24"/>
        </w:rPr>
      </w:pPr>
      <w:r w:rsidRPr="00D7363B">
        <w:rPr>
          <w:rFonts w:ascii="Arial" w:hAnsi="Arial" w:cs="Arial"/>
          <w:i/>
          <w:sz w:val="24"/>
          <w:szCs w:val="24"/>
        </w:rPr>
        <w:t>http://www.aulaclic.es/sqlserver/t_1_1.htm</w:t>
      </w:r>
    </w:p>
    <w:p w14:paraId="1A53C6B0" w14:textId="77777777" w:rsidR="00E12F8E" w:rsidRPr="00D7363B" w:rsidRDefault="00E12F8E" w:rsidP="00E12F8E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s-ES" w:eastAsia="es-ES"/>
        </w:rPr>
      </w:pPr>
    </w:p>
    <w:p w14:paraId="1AFA1A24" w14:textId="77777777" w:rsidR="00E12F8E" w:rsidRPr="00D7363B" w:rsidRDefault="00E12F8E" w:rsidP="00E12F8E">
      <w:pPr>
        <w:numPr>
          <w:ilvl w:val="0"/>
          <w:numId w:val="17"/>
        </w:numPr>
        <w:spacing w:after="0" w:line="259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7363B">
        <w:rPr>
          <w:rFonts w:ascii="Arial" w:hAnsi="Arial" w:cs="Arial"/>
          <w:b/>
          <w:sz w:val="24"/>
          <w:szCs w:val="24"/>
        </w:rPr>
        <w:t>RÚBRICA:</w:t>
      </w:r>
    </w:p>
    <w:p w14:paraId="2A23AD67" w14:textId="77777777" w:rsidR="009B767D" w:rsidRPr="0028452B" w:rsidRDefault="009B767D" w:rsidP="009B767D">
      <w:pPr>
        <w:pStyle w:val="Prrafodelista"/>
        <w:spacing w:after="0" w:line="259" w:lineRule="auto"/>
        <w:ind w:left="360"/>
        <w:contextualSpacing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Esta actividad de aprendizaje tendrá una puntuación total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>de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 xml:space="preserve">100, donde la evaluación se basada en los aspectos de </w:t>
      </w:r>
      <w:r>
        <w:rPr>
          <w:rFonts w:ascii="Arial" w:hAnsi="Arial" w:cs="Arial"/>
          <w:b/>
          <w:bCs/>
          <w:i/>
          <w:sz w:val="24"/>
          <w:szCs w:val="24"/>
        </w:rPr>
        <w:t>excelente</w:t>
      </w:r>
      <w:r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b/>
          <w:bCs/>
          <w:i/>
          <w:sz w:val="24"/>
          <w:szCs w:val="24"/>
        </w:rPr>
        <w:t>bueno</w:t>
      </w:r>
      <w:r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b/>
          <w:bCs/>
          <w:i/>
          <w:sz w:val="24"/>
          <w:szCs w:val="24"/>
        </w:rPr>
        <w:t>regular</w:t>
      </w:r>
      <w:r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b/>
          <w:bCs/>
          <w:i/>
          <w:sz w:val="24"/>
          <w:szCs w:val="24"/>
        </w:rPr>
        <w:t>deficiente</w:t>
      </w:r>
      <w:r>
        <w:rPr>
          <w:rFonts w:ascii="Arial" w:hAnsi="Arial" w:cs="Arial"/>
          <w:bCs/>
          <w:sz w:val="24"/>
          <w:szCs w:val="24"/>
        </w:rPr>
        <w:t xml:space="preserve">. </w:t>
      </w:r>
    </w:p>
    <w:p w14:paraId="35C007CF" w14:textId="77777777" w:rsidR="009B767D" w:rsidRPr="004D4AE3" w:rsidRDefault="009B767D" w:rsidP="009B767D">
      <w:pPr>
        <w:spacing w:after="0" w:line="240" w:lineRule="auto"/>
        <w:ind w:left="360"/>
        <w:jc w:val="both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</w:rPr>
        <w:t>Se evaluará la existencia del código como texto y las evidencias de los resultados a través de las capturas de pantalla.</w:t>
      </w:r>
    </w:p>
    <w:tbl>
      <w:tblPr>
        <w:tblpPr w:leftFromText="141" w:rightFromText="141" w:vertAnchor="text" w:horzAnchor="margin" w:tblpXSpec="center" w:tblpY="399"/>
        <w:tblW w:w="106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3656"/>
        <w:gridCol w:w="2010"/>
        <w:gridCol w:w="1700"/>
        <w:gridCol w:w="1252"/>
        <w:gridCol w:w="1581"/>
      </w:tblGrid>
      <w:tr w:rsidR="009B767D" w14:paraId="49EC5C16" w14:textId="77777777" w:rsidTr="00952494">
        <w:trPr>
          <w:trHeight w:val="421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  <w:hideMark/>
          </w:tcPr>
          <w:p w14:paraId="3C28DF5B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N.</w:t>
            </w:r>
          </w:p>
        </w:tc>
        <w:tc>
          <w:tcPr>
            <w:tcW w:w="3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  <w:hideMark/>
          </w:tcPr>
          <w:p w14:paraId="070D7FAD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SPECTOS QUE EVALUAR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2BE7CC9E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76A188C9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2E097A7C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3CACBD71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9B767D" w14:paraId="04A950A4" w14:textId="77777777" w:rsidTr="00952494">
        <w:trPr>
          <w:trHeight w:val="572"/>
        </w:trPr>
        <w:tc>
          <w:tcPr>
            <w:tcW w:w="421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B958F23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3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0EEB6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ONTENIDO DE ACUERDO CON LO SOLICITADO EN EL ENUNCIADO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26A0C" w14:textId="4BD57424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Excelente (</w:t>
            </w:r>
            <w:r w:rsidR="00952494">
              <w:rPr>
                <w:rFonts w:ascii="Arial" w:hAnsi="Arial" w:cs="Arial"/>
                <w:b/>
                <w:bCs/>
                <w:sz w:val="18"/>
                <w:szCs w:val="18"/>
              </w:rPr>
              <w:t>95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B3576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Bueno (60)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EC74E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gular (30)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0FA90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Deficiente (5)</w:t>
            </w:r>
          </w:p>
        </w:tc>
      </w:tr>
      <w:tr w:rsidR="009B767D" w14:paraId="52F06373" w14:textId="77777777" w:rsidTr="00952494">
        <w:tc>
          <w:tcPr>
            <w:tcW w:w="421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E874D76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B3964F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Cada uno de los problemas es ponderado con 9 puntos (Códigos como texto y la imagen de evidencias de los resultados)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–</w:t>
            </w: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i/>
                <w:color w:val="222222"/>
                <w:sz w:val="18"/>
                <w:szCs w:val="18"/>
                <w:shd w:val="clear" w:color="auto" w:fill="FFFFFF"/>
              </w:rPr>
              <w:t>(90 pts.)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A4B03" w14:textId="77777777" w:rsidR="009B767D" w:rsidRDefault="009B767D" w:rsidP="009B767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esentó todos los códigos y resultados claramente.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C84A8" w14:textId="77777777" w:rsidR="009B767D" w:rsidRDefault="009B767D" w:rsidP="009B767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locó algunos código o resultados incompletos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A27AE" w14:textId="77777777" w:rsidR="009B767D" w:rsidRDefault="009B767D" w:rsidP="009B767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icieron falta códigos o resultados.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1016C" w14:textId="77777777" w:rsidR="009B767D" w:rsidRDefault="009B767D" w:rsidP="009B767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locó ningún código ni resultado.</w:t>
            </w:r>
          </w:p>
        </w:tc>
      </w:tr>
      <w:tr w:rsidR="00952494" w14:paraId="7E1815C4" w14:textId="77777777" w:rsidTr="00952494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45DC7A3" w14:textId="7D0808CB" w:rsidR="00952494" w:rsidRDefault="00952494" w:rsidP="00952494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3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06A7D" w14:textId="21955329" w:rsidR="00952494" w:rsidRDefault="00952494" w:rsidP="00952494">
            <w:pPr>
              <w:spacing w:after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Consideraciones Finales (5 pts.)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2390B" w14:textId="62848DF6" w:rsidR="00952494" w:rsidRDefault="00952494" w:rsidP="0095249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Las colocó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329BF" w14:textId="1246FA8D" w:rsidR="00952494" w:rsidRDefault="00952494" w:rsidP="0095249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mbiguas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55A8E" w14:textId="4806A114" w:rsidR="00952494" w:rsidRDefault="00952494" w:rsidP="0095249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ncuerdan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FCF15" w14:textId="415E5C66" w:rsidR="00952494" w:rsidRDefault="00952494" w:rsidP="00952494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colocó consideraciones.</w:t>
            </w:r>
          </w:p>
        </w:tc>
      </w:tr>
      <w:tr w:rsidR="009B767D" w14:paraId="35C57465" w14:textId="77777777" w:rsidTr="00952494">
        <w:trPr>
          <w:trHeight w:val="619"/>
        </w:trPr>
        <w:tc>
          <w:tcPr>
            <w:tcW w:w="4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41D19" w14:textId="692AA36F" w:rsidR="009B767D" w:rsidRDefault="009B767D" w:rsidP="009B767D">
            <w:pPr>
              <w:spacing w:after="0"/>
              <w:rPr>
                <w:rFonts w:ascii="Arial" w:hAnsi="Arial" w:cs="Arial"/>
                <w:b/>
                <w:color w:val="222222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222222"/>
                <w:sz w:val="18"/>
                <w:szCs w:val="18"/>
                <w:shd w:val="clear" w:color="auto" w:fill="FFFFFF"/>
              </w:rPr>
              <w:t>3</w:t>
            </w:r>
          </w:p>
        </w:tc>
        <w:tc>
          <w:tcPr>
            <w:tcW w:w="3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7D3E9E" w14:textId="6596CD84" w:rsidR="009B767D" w:rsidRDefault="009B767D" w:rsidP="009B767D">
            <w:pPr>
              <w:spacing w:after="0"/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ENTREGA 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DE TRABAJO EN LA PLATAFORMA </w:t>
            </w:r>
            <w:r>
              <w:rPr>
                <w:rFonts w:ascii="Arial" w:hAnsi="Arial" w:cs="Arial"/>
                <w:bCs/>
                <w:sz w:val="18"/>
                <w:szCs w:val="18"/>
              </w:rPr>
              <w:t>– (</w:t>
            </w:r>
            <w:r w:rsidR="00952494">
              <w:rPr>
                <w:rFonts w:ascii="Arial" w:hAnsi="Arial" w:cs="Arial"/>
                <w:bCs/>
                <w:i/>
                <w:sz w:val="18"/>
                <w:szCs w:val="18"/>
              </w:rPr>
              <w:t>5</w:t>
            </w:r>
            <w:r>
              <w:rPr>
                <w:rFonts w:ascii="Arial" w:hAnsi="Arial" w:cs="Arial"/>
                <w:bCs/>
                <w:i/>
                <w:sz w:val="18"/>
                <w:szCs w:val="18"/>
              </w:rPr>
              <w:t xml:space="preserve"> puntos)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81B06" w14:textId="227C8DB0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Excelente (</w:t>
            </w:r>
            <w:r w:rsidR="00952494">
              <w:rPr>
                <w:rFonts w:ascii="Arial" w:hAnsi="Arial" w:cs="Arial"/>
                <w:b/>
                <w:bCs/>
                <w:sz w:val="18"/>
                <w:szCs w:val="18"/>
              </w:rPr>
              <w:t>5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19709" w14:textId="0123C340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Bueno (</w:t>
            </w:r>
            <w:r w:rsidR="00952494">
              <w:rPr>
                <w:rFonts w:ascii="Arial" w:hAnsi="Arial" w:cs="Arial"/>
                <w:b/>
                <w:bCs/>
                <w:sz w:val="18"/>
                <w:szCs w:val="18"/>
              </w:rPr>
              <w:t>4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5C16A6" w14:textId="0BB2DDF4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gular (</w:t>
            </w:r>
            <w:r w:rsidR="00952494">
              <w:rPr>
                <w:rFonts w:ascii="Arial" w:hAnsi="Arial" w:cs="Arial"/>
                <w:b/>
                <w:bCs/>
                <w:sz w:val="18"/>
                <w:szCs w:val="18"/>
              </w:rPr>
              <w:t>2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DCB19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Deficiente (0)</w:t>
            </w:r>
          </w:p>
        </w:tc>
      </w:tr>
      <w:tr w:rsidR="009B767D" w14:paraId="3B6A2938" w14:textId="77777777" w:rsidTr="00952494">
        <w:tc>
          <w:tcPr>
            <w:tcW w:w="4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0F1956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color w:val="222222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36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4BDF7F" w14:textId="77777777" w:rsidR="009B767D" w:rsidRDefault="009B767D" w:rsidP="009B767D">
            <w:pPr>
              <w:spacing w:after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Entrega a tiempo en la plataforma.</w:t>
            </w:r>
          </w:p>
        </w:tc>
        <w:tc>
          <w:tcPr>
            <w:tcW w:w="2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9CA4D" w14:textId="77777777" w:rsidR="009B767D" w:rsidRDefault="009B767D" w:rsidP="009B767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ntregó a tiempo.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2CA88" w14:textId="77777777" w:rsidR="009B767D" w:rsidRDefault="009B767D" w:rsidP="009B767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entregó a tiempo, con excusa.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00A63D" w14:textId="77777777" w:rsidR="009B767D" w:rsidRDefault="009B767D" w:rsidP="009B767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entregó a tiempo, sin excusa.</w:t>
            </w:r>
          </w:p>
        </w:tc>
        <w:tc>
          <w:tcPr>
            <w:tcW w:w="1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F63C0B" w14:textId="77777777" w:rsidR="009B767D" w:rsidRDefault="009B767D" w:rsidP="009B767D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 entregó.</w:t>
            </w:r>
          </w:p>
        </w:tc>
      </w:tr>
    </w:tbl>
    <w:p w14:paraId="5E056B05" w14:textId="77777777" w:rsidR="00E12F8E" w:rsidRPr="00D7363B" w:rsidRDefault="00E12F8E" w:rsidP="009B767D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s-ES_tradnl" w:eastAsia="es-ES"/>
        </w:rPr>
      </w:pPr>
    </w:p>
    <w:sectPr w:rsidR="00E12F8E" w:rsidRPr="00D7363B" w:rsidSect="001556BA">
      <w:headerReference w:type="default" r:id="rId24"/>
      <w:footerReference w:type="default" r:id="rId25"/>
      <w:pgSz w:w="12240" w:h="15840"/>
      <w:pgMar w:top="1417" w:right="1701" w:bottom="1417" w:left="1701" w:header="3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9CFF2E" w14:textId="77777777" w:rsidR="002F4D2D" w:rsidRDefault="002F4D2D" w:rsidP="00650B80">
      <w:pPr>
        <w:spacing w:after="0" w:line="240" w:lineRule="auto"/>
      </w:pPr>
      <w:r>
        <w:separator/>
      </w:r>
    </w:p>
  </w:endnote>
  <w:endnote w:type="continuationSeparator" w:id="0">
    <w:p w14:paraId="2EA43D67" w14:textId="77777777" w:rsidR="002F4D2D" w:rsidRDefault="002F4D2D" w:rsidP="00650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6FB2FA" w14:textId="77777777" w:rsidR="004447E9" w:rsidRDefault="004447E9">
    <w:pPr>
      <w:pStyle w:val="Piedepgina"/>
      <w:jc w:val="right"/>
    </w:pPr>
    <w:r>
      <w:fldChar w:fldCharType="begin"/>
    </w:r>
    <w:r>
      <w:instrText>PAGE   \* MERGEFORMAT</w:instrText>
    </w:r>
    <w:r>
      <w:fldChar w:fldCharType="separate"/>
    </w:r>
    <w:r w:rsidR="00E93029" w:rsidRPr="00E93029">
      <w:rPr>
        <w:noProof/>
        <w:lang w:val="es-ES"/>
      </w:rPr>
      <w:t>8</w:t>
    </w:r>
    <w:r>
      <w:fldChar w:fldCharType="end"/>
    </w:r>
  </w:p>
  <w:p w14:paraId="2731E6E1" w14:textId="77777777" w:rsidR="004447E9" w:rsidRDefault="004447E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ADE19F" w14:textId="77777777" w:rsidR="002F4D2D" w:rsidRDefault="002F4D2D" w:rsidP="00650B80">
      <w:pPr>
        <w:spacing w:after="0" w:line="240" w:lineRule="auto"/>
      </w:pPr>
      <w:r>
        <w:separator/>
      </w:r>
    </w:p>
  </w:footnote>
  <w:footnote w:type="continuationSeparator" w:id="0">
    <w:p w14:paraId="7CEC9A7F" w14:textId="77777777" w:rsidR="002F4D2D" w:rsidRDefault="002F4D2D" w:rsidP="00650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B5BEF3" w14:textId="77777777" w:rsidR="001556BA" w:rsidRDefault="001556BA" w:rsidP="001556BA">
    <w:pPr>
      <w:spacing w:after="0" w:line="240" w:lineRule="auto"/>
      <w:jc w:val="center"/>
      <w:rPr>
        <w:rFonts w:ascii="Arial" w:eastAsia="Times New Roman" w:hAnsi="Arial" w:cs="Arial"/>
        <w:b/>
        <w:sz w:val="24"/>
        <w:szCs w:val="24"/>
        <w:lang w:val="es-ES_tradnl" w:eastAsia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F4DCE"/>
    <w:multiLevelType w:val="hybridMultilevel"/>
    <w:tmpl w:val="539C084A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80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80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80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80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0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80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0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0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695E54"/>
    <w:multiLevelType w:val="hybridMultilevel"/>
    <w:tmpl w:val="33769B0E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395888"/>
    <w:multiLevelType w:val="hybridMultilevel"/>
    <w:tmpl w:val="5E2C2FAE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24DCF"/>
    <w:multiLevelType w:val="hybridMultilevel"/>
    <w:tmpl w:val="99D067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36659B"/>
    <w:multiLevelType w:val="hybridMultilevel"/>
    <w:tmpl w:val="93522202"/>
    <w:lvl w:ilvl="0" w:tplc="84764C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B050"/>
        <w:sz w:val="24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05530"/>
    <w:multiLevelType w:val="hybridMultilevel"/>
    <w:tmpl w:val="9C52A38A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F2FDC"/>
    <w:multiLevelType w:val="hybridMultilevel"/>
    <w:tmpl w:val="B17EC1AA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C5FF1"/>
    <w:multiLevelType w:val="hybridMultilevel"/>
    <w:tmpl w:val="EF2ACA1A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2040F0"/>
    <w:multiLevelType w:val="hybridMultilevel"/>
    <w:tmpl w:val="F6549AC2"/>
    <w:lvl w:ilvl="0" w:tplc="3B520DBC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D15E86"/>
    <w:multiLevelType w:val="hybridMultilevel"/>
    <w:tmpl w:val="87506898"/>
    <w:lvl w:ilvl="0" w:tplc="0088D0DE">
      <w:start w:val="1"/>
      <w:numFmt w:val="upperRoman"/>
      <w:lvlText w:val="E%1."/>
      <w:lvlJc w:val="lef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A011EBD"/>
    <w:multiLevelType w:val="hybridMultilevel"/>
    <w:tmpl w:val="8A88F12E"/>
    <w:lvl w:ilvl="0" w:tplc="F51CEA4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FF0000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5F407A"/>
    <w:multiLevelType w:val="hybridMultilevel"/>
    <w:tmpl w:val="6606921E"/>
    <w:lvl w:ilvl="0" w:tplc="84764C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B050"/>
        <w:sz w:val="24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1E0EC8"/>
    <w:multiLevelType w:val="hybridMultilevel"/>
    <w:tmpl w:val="11A09EEC"/>
    <w:lvl w:ilvl="0" w:tplc="1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71A2623"/>
    <w:multiLevelType w:val="hybridMultilevel"/>
    <w:tmpl w:val="7422CE78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2D5E40"/>
    <w:multiLevelType w:val="hybridMultilevel"/>
    <w:tmpl w:val="05EC9032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0C349D"/>
    <w:multiLevelType w:val="hybridMultilevel"/>
    <w:tmpl w:val="328A32B0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C44E09"/>
    <w:multiLevelType w:val="hybridMultilevel"/>
    <w:tmpl w:val="1AD27442"/>
    <w:lvl w:ilvl="0" w:tplc="1680A75C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180A0019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9F5428B"/>
    <w:multiLevelType w:val="hybridMultilevel"/>
    <w:tmpl w:val="28964AAA"/>
    <w:lvl w:ilvl="0" w:tplc="0C0A0013">
      <w:start w:val="1"/>
      <w:numFmt w:val="upperRoman"/>
      <w:lvlText w:val="%1."/>
      <w:lvlJc w:val="righ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CE04ECA"/>
    <w:multiLevelType w:val="hybridMultilevel"/>
    <w:tmpl w:val="A9A6BB0E"/>
    <w:lvl w:ilvl="0" w:tplc="F74849EE">
      <w:start w:val="1"/>
      <w:numFmt w:val="decimal"/>
      <w:lvlText w:val="%1-"/>
      <w:lvlJc w:val="left"/>
      <w:pPr>
        <w:ind w:left="720" w:hanging="360"/>
      </w:pPr>
      <w:rPr>
        <w:rFonts w:ascii="Arial" w:hAnsi="Arial" w:cs="Arial" w:hint="default"/>
        <w:sz w:val="28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70416A"/>
    <w:multiLevelType w:val="hybridMultilevel"/>
    <w:tmpl w:val="A1C8ED86"/>
    <w:lvl w:ilvl="0" w:tplc="1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254C55"/>
    <w:multiLevelType w:val="hybridMultilevel"/>
    <w:tmpl w:val="3F0AB672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A178A4"/>
    <w:multiLevelType w:val="hybridMultilevel"/>
    <w:tmpl w:val="4D647F94"/>
    <w:lvl w:ilvl="0" w:tplc="E562968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FF0000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DC1AD3"/>
    <w:multiLevelType w:val="hybridMultilevel"/>
    <w:tmpl w:val="0834F77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5"/>
  </w:num>
  <w:num w:numId="2">
    <w:abstractNumId w:val="14"/>
  </w:num>
  <w:num w:numId="3">
    <w:abstractNumId w:val="20"/>
  </w:num>
  <w:num w:numId="4">
    <w:abstractNumId w:val="5"/>
  </w:num>
  <w:num w:numId="5">
    <w:abstractNumId w:val="1"/>
  </w:num>
  <w:num w:numId="6">
    <w:abstractNumId w:val="7"/>
  </w:num>
  <w:num w:numId="7">
    <w:abstractNumId w:val="22"/>
  </w:num>
  <w:num w:numId="8">
    <w:abstractNumId w:val="18"/>
  </w:num>
  <w:num w:numId="9">
    <w:abstractNumId w:val="19"/>
  </w:num>
  <w:num w:numId="10">
    <w:abstractNumId w:val="10"/>
  </w:num>
  <w:num w:numId="11">
    <w:abstractNumId w:val="6"/>
  </w:num>
  <w:num w:numId="12">
    <w:abstractNumId w:val="2"/>
  </w:num>
  <w:num w:numId="13">
    <w:abstractNumId w:val="12"/>
  </w:num>
  <w:num w:numId="14">
    <w:abstractNumId w:val="11"/>
  </w:num>
  <w:num w:numId="15">
    <w:abstractNumId w:val="21"/>
  </w:num>
  <w:num w:numId="16">
    <w:abstractNumId w:val="9"/>
  </w:num>
  <w:num w:numId="17">
    <w:abstractNumId w:val="16"/>
  </w:num>
  <w:num w:numId="18">
    <w:abstractNumId w:val="17"/>
  </w:num>
  <w:num w:numId="19">
    <w:abstractNumId w:val="13"/>
  </w:num>
  <w:num w:numId="20">
    <w:abstractNumId w:val="3"/>
  </w:num>
  <w:num w:numId="21">
    <w:abstractNumId w:val="2"/>
  </w:num>
  <w:num w:numId="22">
    <w:abstractNumId w:val="8"/>
  </w:num>
  <w:num w:numId="23">
    <w:abstractNumId w:val="4"/>
  </w:num>
  <w:num w:numId="2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NotTrackMov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wNDQ0MDUzsjAzMzNS0lEKTi0uzszPAykwrAUArRP0XiwAAAA="/>
  </w:docVars>
  <w:rsids>
    <w:rsidRoot w:val="00A62BC7"/>
    <w:rsid w:val="00006F91"/>
    <w:rsid w:val="00014800"/>
    <w:rsid w:val="00017D0A"/>
    <w:rsid w:val="000244DD"/>
    <w:rsid w:val="00027A06"/>
    <w:rsid w:val="00037593"/>
    <w:rsid w:val="00053B64"/>
    <w:rsid w:val="00060C14"/>
    <w:rsid w:val="000B4819"/>
    <w:rsid w:val="000C0224"/>
    <w:rsid w:val="000F2E39"/>
    <w:rsid w:val="00136A39"/>
    <w:rsid w:val="001417C9"/>
    <w:rsid w:val="001556BA"/>
    <w:rsid w:val="00180B3E"/>
    <w:rsid w:val="00183D68"/>
    <w:rsid w:val="0019089A"/>
    <w:rsid w:val="001B3092"/>
    <w:rsid w:val="001B63DA"/>
    <w:rsid w:val="001C0277"/>
    <w:rsid w:val="001C2394"/>
    <w:rsid w:val="001C4291"/>
    <w:rsid w:val="001D773B"/>
    <w:rsid w:val="001E4698"/>
    <w:rsid w:val="001F2E9C"/>
    <w:rsid w:val="0022068C"/>
    <w:rsid w:val="0023059E"/>
    <w:rsid w:val="00240D43"/>
    <w:rsid w:val="0025250E"/>
    <w:rsid w:val="00261F94"/>
    <w:rsid w:val="00272DA6"/>
    <w:rsid w:val="00295008"/>
    <w:rsid w:val="002B648B"/>
    <w:rsid w:val="002C7D9D"/>
    <w:rsid w:val="002F4D2D"/>
    <w:rsid w:val="00317A63"/>
    <w:rsid w:val="003271A1"/>
    <w:rsid w:val="00333765"/>
    <w:rsid w:val="00342CBD"/>
    <w:rsid w:val="00346639"/>
    <w:rsid w:val="00350DB4"/>
    <w:rsid w:val="00351B40"/>
    <w:rsid w:val="003602C2"/>
    <w:rsid w:val="00365707"/>
    <w:rsid w:val="003942ED"/>
    <w:rsid w:val="003A2627"/>
    <w:rsid w:val="003C4638"/>
    <w:rsid w:val="003F12C4"/>
    <w:rsid w:val="00400D06"/>
    <w:rsid w:val="00415047"/>
    <w:rsid w:val="0042380E"/>
    <w:rsid w:val="0042567A"/>
    <w:rsid w:val="004447E9"/>
    <w:rsid w:val="00492C0D"/>
    <w:rsid w:val="00497172"/>
    <w:rsid w:val="00500742"/>
    <w:rsid w:val="00517A89"/>
    <w:rsid w:val="005206D9"/>
    <w:rsid w:val="005418DC"/>
    <w:rsid w:val="00574563"/>
    <w:rsid w:val="0058318D"/>
    <w:rsid w:val="005877AE"/>
    <w:rsid w:val="00594D59"/>
    <w:rsid w:val="00634768"/>
    <w:rsid w:val="00650B80"/>
    <w:rsid w:val="00677330"/>
    <w:rsid w:val="006831D2"/>
    <w:rsid w:val="0069125D"/>
    <w:rsid w:val="00692811"/>
    <w:rsid w:val="006D1505"/>
    <w:rsid w:val="00745207"/>
    <w:rsid w:val="007532FC"/>
    <w:rsid w:val="007569C1"/>
    <w:rsid w:val="00770E16"/>
    <w:rsid w:val="0077139A"/>
    <w:rsid w:val="0078404B"/>
    <w:rsid w:val="00791D37"/>
    <w:rsid w:val="00796CC0"/>
    <w:rsid w:val="007B24A6"/>
    <w:rsid w:val="007C45EB"/>
    <w:rsid w:val="007C5B91"/>
    <w:rsid w:val="007D2B50"/>
    <w:rsid w:val="00801891"/>
    <w:rsid w:val="0084077B"/>
    <w:rsid w:val="0085569B"/>
    <w:rsid w:val="00886547"/>
    <w:rsid w:val="008968B6"/>
    <w:rsid w:val="008A187A"/>
    <w:rsid w:val="008A357A"/>
    <w:rsid w:val="008B06B2"/>
    <w:rsid w:val="008B1F92"/>
    <w:rsid w:val="00901A6C"/>
    <w:rsid w:val="00902711"/>
    <w:rsid w:val="00952494"/>
    <w:rsid w:val="0095602E"/>
    <w:rsid w:val="0099225B"/>
    <w:rsid w:val="009A557B"/>
    <w:rsid w:val="009B767D"/>
    <w:rsid w:val="009E7B71"/>
    <w:rsid w:val="00A102B2"/>
    <w:rsid w:val="00A21558"/>
    <w:rsid w:val="00A27F32"/>
    <w:rsid w:val="00A35921"/>
    <w:rsid w:val="00A61C44"/>
    <w:rsid w:val="00A62BC7"/>
    <w:rsid w:val="00A639F3"/>
    <w:rsid w:val="00A75CF3"/>
    <w:rsid w:val="00A82548"/>
    <w:rsid w:val="00A86576"/>
    <w:rsid w:val="00A9268F"/>
    <w:rsid w:val="00AA3418"/>
    <w:rsid w:val="00AC529C"/>
    <w:rsid w:val="00B228AB"/>
    <w:rsid w:val="00B61009"/>
    <w:rsid w:val="00B74344"/>
    <w:rsid w:val="00B921F1"/>
    <w:rsid w:val="00BC3377"/>
    <w:rsid w:val="00C27E48"/>
    <w:rsid w:val="00C463B5"/>
    <w:rsid w:val="00C47BC4"/>
    <w:rsid w:val="00C6211E"/>
    <w:rsid w:val="00C63A1A"/>
    <w:rsid w:val="00CE4ABA"/>
    <w:rsid w:val="00D00729"/>
    <w:rsid w:val="00D07761"/>
    <w:rsid w:val="00D12BEF"/>
    <w:rsid w:val="00D7363B"/>
    <w:rsid w:val="00D93627"/>
    <w:rsid w:val="00DB7961"/>
    <w:rsid w:val="00DC4C79"/>
    <w:rsid w:val="00DC4D86"/>
    <w:rsid w:val="00DE3D1F"/>
    <w:rsid w:val="00DE5E84"/>
    <w:rsid w:val="00DF38B5"/>
    <w:rsid w:val="00E043CB"/>
    <w:rsid w:val="00E05484"/>
    <w:rsid w:val="00E12F8E"/>
    <w:rsid w:val="00E357D1"/>
    <w:rsid w:val="00E93029"/>
    <w:rsid w:val="00E94E94"/>
    <w:rsid w:val="00EF4706"/>
    <w:rsid w:val="00F05C15"/>
    <w:rsid w:val="00F36314"/>
    <w:rsid w:val="00F665E2"/>
    <w:rsid w:val="00F7774F"/>
    <w:rsid w:val="00F81026"/>
    <w:rsid w:val="00FA2DA8"/>
    <w:rsid w:val="00FF1596"/>
    <w:rsid w:val="00FF3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7BDD841"/>
  <w15:chartTrackingRefBased/>
  <w15:docId w15:val="{0B58C576-DA94-4376-9F9B-9BC4674FC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s-PA" w:eastAsia="es-P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484"/>
    <w:pPr>
      <w:spacing w:after="200" w:line="276" w:lineRule="auto"/>
    </w:pPr>
    <w:rPr>
      <w:sz w:val="22"/>
      <w:szCs w:val="22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A62BC7"/>
    <w:rPr>
      <w:sz w:val="22"/>
      <w:szCs w:val="22"/>
      <w:lang w:eastAsia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EF47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EF4706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014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"/>
    <w:uiPriority w:val="10"/>
    <w:qFormat/>
    <w:rsid w:val="003602C2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tuloCar">
    <w:name w:val="Título Car"/>
    <w:link w:val="Ttulo"/>
    <w:uiPriority w:val="10"/>
    <w:rsid w:val="003602C2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Encabezado">
    <w:name w:val="header"/>
    <w:basedOn w:val="Normal"/>
    <w:link w:val="EncabezadoCar"/>
    <w:uiPriority w:val="99"/>
    <w:unhideWhenUsed/>
    <w:rsid w:val="00650B8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50B80"/>
  </w:style>
  <w:style w:type="paragraph" w:styleId="Piedepgina">
    <w:name w:val="footer"/>
    <w:basedOn w:val="Normal"/>
    <w:link w:val="PiedepginaCar"/>
    <w:uiPriority w:val="99"/>
    <w:unhideWhenUsed/>
    <w:rsid w:val="00650B8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50B80"/>
  </w:style>
  <w:style w:type="paragraph" w:styleId="Sangradetextonormal">
    <w:name w:val="Body Text Indent"/>
    <w:basedOn w:val="Normal"/>
    <w:link w:val="SangradetextonormalCar"/>
    <w:rsid w:val="00E043CB"/>
    <w:pPr>
      <w:spacing w:after="0" w:line="240" w:lineRule="auto"/>
      <w:ind w:left="720" w:hanging="12"/>
    </w:pPr>
    <w:rPr>
      <w:rFonts w:ascii="Times New Roman" w:eastAsia="Times New Roman" w:hAnsi="Times New Roman"/>
      <w:sz w:val="24"/>
      <w:szCs w:val="20"/>
      <w:lang w:val="es-MX" w:eastAsia="es-ES"/>
    </w:rPr>
  </w:style>
  <w:style w:type="character" w:customStyle="1" w:styleId="SangradetextonormalCar">
    <w:name w:val="Sangría de texto normal Car"/>
    <w:link w:val="Sangradetextonormal"/>
    <w:rsid w:val="00E043CB"/>
    <w:rPr>
      <w:rFonts w:ascii="Times New Roman" w:eastAsia="Times New Roman" w:hAnsi="Times New Roman" w:cs="Times New Roman"/>
      <w:sz w:val="24"/>
      <w:szCs w:val="20"/>
      <w:lang w:val="es-MX" w:eastAsia="es-ES"/>
    </w:rPr>
  </w:style>
  <w:style w:type="paragraph" w:styleId="NormalWeb">
    <w:name w:val="Normal (Web)"/>
    <w:basedOn w:val="Normal"/>
    <w:rsid w:val="00E043C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F7774F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31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9</Pages>
  <Words>1322</Words>
  <Characters>7271</Characters>
  <Application>Microsoft Office Word</Application>
  <DocSecurity>0</DocSecurity>
  <Lines>60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oratorio de Base de Datos</vt:lpstr>
      <vt:lpstr>Laboratorio de Base de Datos</vt:lpstr>
    </vt:vector>
  </TitlesOfParts>
  <Company>Grizli777</Company>
  <LinksUpToDate>false</LinksUpToDate>
  <CharactersWithSpaces>8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de Base de Datos</dc:title>
  <dc:subject/>
  <dc:creator>Víctor</dc:creator>
  <cp:keywords/>
  <cp:lastModifiedBy>Joy Nelaton</cp:lastModifiedBy>
  <cp:revision>9</cp:revision>
  <cp:lastPrinted>2014-04-21T21:26:00Z</cp:lastPrinted>
  <dcterms:created xsi:type="dcterms:W3CDTF">2018-05-18T05:28:00Z</dcterms:created>
  <dcterms:modified xsi:type="dcterms:W3CDTF">2021-06-24T14:22:00Z</dcterms:modified>
</cp:coreProperties>
</file>